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1EDC" w:rsidRDefault="002826BD" w:rsidP="00AF42E6">
      <w:pPr>
        <w:spacing w:line="360" w:lineRule="auto"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szCs w:val="32"/>
        </w:rPr>
        <w:t>Trzy ruchy</w:t>
      </w:r>
      <w:r w:rsidR="00FF2E09">
        <w:rPr>
          <w:rFonts w:ascii="Arial" w:eastAsia="Arial" w:hAnsi="Arial" w:cs="Arial"/>
          <w:b/>
          <w:sz w:val="32"/>
          <w:szCs w:val="32"/>
        </w:rPr>
        <w:t>,</w:t>
      </w:r>
      <w:r>
        <w:rPr>
          <w:rFonts w:ascii="Arial" w:eastAsia="Arial" w:hAnsi="Arial" w:cs="Arial"/>
          <w:b/>
          <w:sz w:val="32"/>
          <w:szCs w:val="32"/>
        </w:rPr>
        <w:t xml:space="preserve"> by napisać cał</w:t>
      </w:r>
      <w:r w:rsidR="00CF5133">
        <w:rPr>
          <w:rFonts w:ascii="Arial" w:eastAsia="Arial" w:hAnsi="Arial" w:cs="Arial"/>
          <w:b/>
          <w:sz w:val="32"/>
          <w:szCs w:val="32"/>
        </w:rPr>
        <w:t>ą wiadomość</w:t>
      </w:r>
      <w:r>
        <w:rPr>
          <w:rFonts w:ascii="Arial" w:eastAsia="Arial" w:hAnsi="Arial" w:cs="Arial"/>
          <w:b/>
          <w:sz w:val="32"/>
          <w:szCs w:val="32"/>
        </w:rPr>
        <w:t>. D</w:t>
      </w:r>
      <w:r w:rsidR="00BD2D2C">
        <w:rPr>
          <w:rFonts w:ascii="Arial" w:eastAsia="Arial" w:hAnsi="Arial" w:cs="Arial"/>
          <w:b/>
          <w:sz w:val="32"/>
          <w:szCs w:val="32"/>
        </w:rPr>
        <w:t xml:space="preserve">zięki </w:t>
      </w:r>
      <w:r>
        <w:rPr>
          <w:rFonts w:ascii="Arial" w:eastAsia="Arial" w:hAnsi="Arial" w:cs="Arial"/>
          <w:b/>
          <w:sz w:val="32"/>
          <w:szCs w:val="32"/>
        </w:rPr>
        <w:t>ParrotOne</w:t>
      </w:r>
      <w:r w:rsidR="00BD2D2C">
        <w:rPr>
          <w:rFonts w:ascii="Arial" w:eastAsia="Arial" w:hAnsi="Arial" w:cs="Arial"/>
          <w:b/>
          <w:sz w:val="32"/>
          <w:szCs w:val="32"/>
        </w:rPr>
        <w:t xml:space="preserve"> n</w:t>
      </w:r>
      <w:r w:rsidR="00355A13">
        <w:rPr>
          <w:rFonts w:ascii="Arial" w:eastAsia="Arial" w:hAnsi="Arial" w:cs="Arial"/>
          <w:b/>
          <w:sz w:val="32"/>
          <w:szCs w:val="32"/>
        </w:rPr>
        <w:t>iepełnosprawni będą</w:t>
      </w:r>
      <w:r w:rsidR="00B65C48">
        <w:rPr>
          <w:rFonts w:ascii="Arial" w:eastAsia="Arial" w:hAnsi="Arial" w:cs="Arial"/>
          <w:b/>
          <w:sz w:val="32"/>
          <w:szCs w:val="32"/>
        </w:rPr>
        <w:t xml:space="preserve"> mogli</w:t>
      </w:r>
      <w:r w:rsidR="00355A13">
        <w:rPr>
          <w:rFonts w:ascii="Arial" w:eastAsia="Arial" w:hAnsi="Arial" w:cs="Arial"/>
          <w:b/>
          <w:sz w:val="32"/>
          <w:szCs w:val="32"/>
        </w:rPr>
        <w:t xml:space="preserve"> </w:t>
      </w:r>
      <w:r w:rsidR="003B6D97">
        <w:rPr>
          <w:rFonts w:ascii="Arial" w:eastAsia="Arial" w:hAnsi="Arial" w:cs="Arial"/>
          <w:b/>
          <w:sz w:val="32"/>
          <w:szCs w:val="32"/>
        </w:rPr>
        <w:t xml:space="preserve">komunikować się </w:t>
      </w:r>
      <w:r w:rsidR="00355A13">
        <w:rPr>
          <w:rFonts w:ascii="Arial" w:eastAsia="Arial" w:hAnsi="Arial" w:cs="Arial"/>
          <w:b/>
          <w:sz w:val="32"/>
          <w:szCs w:val="32"/>
        </w:rPr>
        <w:t>szybciej i łatwiej</w:t>
      </w:r>
      <w:r>
        <w:rPr>
          <w:rFonts w:ascii="Arial" w:eastAsia="Arial" w:hAnsi="Arial" w:cs="Arial"/>
          <w:b/>
          <w:sz w:val="32"/>
          <w:szCs w:val="32"/>
        </w:rPr>
        <w:t xml:space="preserve"> </w:t>
      </w:r>
    </w:p>
    <w:p w:rsidR="005941FF" w:rsidRDefault="004D25CF">
      <w:pPr>
        <w:spacing w:line="360" w:lineRule="auto"/>
        <w:rPr>
          <w:rFonts w:ascii="Arial" w:eastAsia="Arial" w:hAnsi="Arial" w:cs="Arial"/>
          <w:b/>
          <w:sz w:val="32"/>
          <w:szCs w:val="32"/>
        </w:rPr>
      </w:pPr>
      <w:r>
        <w:rPr>
          <w:noProof/>
        </w:rPr>
        <w:drawing>
          <wp:inline distT="0" distB="0" distL="0" distR="0">
            <wp:extent cx="5669280" cy="3779520"/>
            <wp:effectExtent l="0" t="0" r="762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388" cy="3785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Kraków, </w:t>
      </w:r>
      <w:r w:rsidR="00B0648E">
        <w:rPr>
          <w:rFonts w:ascii="Arial" w:eastAsia="Arial" w:hAnsi="Arial" w:cs="Arial"/>
          <w:b/>
          <w:sz w:val="20"/>
          <w:szCs w:val="20"/>
        </w:rPr>
        <w:t>24</w:t>
      </w:r>
      <w:r>
        <w:rPr>
          <w:rFonts w:ascii="Arial" w:eastAsia="Arial" w:hAnsi="Arial" w:cs="Arial"/>
          <w:b/>
          <w:sz w:val="20"/>
          <w:szCs w:val="20"/>
        </w:rPr>
        <w:t xml:space="preserve"> </w:t>
      </w:r>
      <w:r w:rsidR="005941FF">
        <w:rPr>
          <w:rFonts w:ascii="Arial" w:eastAsia="Arial" w:hAnsi="Arial" w:cs="Arial"/>
          <w:b/>
          <w:sz w:val="20"/>
          <w:szCs w:val="20"/>
        </w:rPr>
        <w:t>czerwca</w:t>
      </w:r>
      <w:r>
        <w:rPr>
          <w:rFonts w:ascii="Arial" w:eastAsia="Arial" w:hAnsi="Arial" w:cs="Arial"/>
          <w:b/>
          <w:sz w:val="20"/>
          <w:szCs w:val="20"/>
        </w:rPr>
        <w:t xml:space="preserve"> 2019</w:t>
      </w:r>
      <w:r>
        <w:rPr>
          <w:rFonts w:ascii="Arial" w:eastAsia="Arial" w:hAnsi="Arial" w:cs="Arial"/>
          <w:sz w:val="20"/>
          <w:szCs w:val="20"/>
        </w:rPr>
        <w:t xml:space="preserve"> – Polski </w:t>
      </w:r>
      <w:proofErr w:type="spellStart"/>
      <w:r>
        <w:rPr>
          <w:rFonts w:ascii="Arial" w:eastAsia="Arial" w:hAnsi="Arial" w:cs="Arial"/>
          <w:sz w:val="20"/>
          <w:szCs w:val="20"/>
        </w:rPr>
        <w:t>start-up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ParrotOne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prezentuje aplikację mobilną, która ułatwi komunikację osobom mającym trudności ze sprawnością rąk i dłoni. Komunikator pozwala na ograniczenie do minimum liczby ruchów potrzebnych do pisania wiadomości. </w:t>
      </w:r>
      <w:r w:rsidR="001B2DC3">
        <w:rPr>
          <w:rFonts w:ascii="Arial" w:eastAsia="Arial" w:hAnsi="Arial" w:cs="Arial"/>
          <w:sz w:val="20"/>
          <w:szCs w:val="20"/>
        </w:rPr>
        <w:t>W</w:t>
      </w:r>
      <w:r w:rsidR="00675AB0">
        <w:rPr>
          <w:rFonts w:ascii="Arial" w:eastAsia="Arial" w:hAnsi="Arial" w:cs="Arial"/>
          <w:sz w:val="20"/>
          <w:szCs w:val="20"/>
        </w:rPr>
        <w:t xml:space="preserve"> </w:t>
      </w:r>
      <w:r w:rsidR="00ED6A0D">
        <w:rPr>
          <w:rFonts w:ascii="Arial" w:eastAsia="Arial" w:hAnsi="Arial" w:cs="Arial"/>
          <w:sz w:val="20"/>
          <w:szCs w:val="20"/>
        </w:rPr>
        <w:t xml:space="preserve">samej </w:t>
      </w:r>
      <w:r w:rsidR="00675AB0">
        <w:rPr>
          <w:rFonts w:ascii="Arial" w:eastAsia="Arial" w:hAnsi="Arial" w:cs="Arial"/>
          <w:sz w:val="20"/>
          <w:szCs w:val="20"/>
        </w:rPr>
        <w:t xml:space="preserve">Polsce </w:t>
      </w:r>
      <w:r w:rsidR="00ED6A0D">
        <w:rPr>
          <w:rFonts w:ascii="Arial" w:eastAsia="Arial" w:hAnsi="Arial" w:cs="Arial"/>
          <w:sz w:val="20"/>
          <w:szCs w:val="20"/>
        </w:rPr>
        <w:t xml:space="preserve">ParrotOne może pomóc </w:t>
      </w:r>
      <w:r w:rsidR="00675AB0">
        <w:rPr>
          <w:rFonts w:ascii="Arial" w:eastAsia="Arial" w:hAnsi="Arial" w:cs="Arial"/>
          <w:sz w:val="20"/>
          <w:szCs w:val="20"/>
        </w:rPr>
        <w:t xml:space="preserve">nawet 2,5 </w:t>
      </w:r>
      <w:r w:rsidR="00FE6FA0">
        <w:rPr>
          <w:rFonts w:ascii="Arial" w:eastAsia="Arial" w:hAnsi="Arial" w:cs="Arial"/>
          <w:sz w:val="20"/>
          <w:szCs w:val="20"/>
        </w:rPr>
        <w:t>m</w:t>
      </w:r>
      <w:r w:rsidR="00C728FD">
        <w:rPr>
          <w:rFonts w:ascii="Arial" w:eastAsia="Arial" w:hAnsi="Arial" w:cs="Arial"/>
          <w:sz w:val="20"/>
          <w:szCs w:val="20"/>
        </w:rPr>
        <w:t>ilionom</w:t>
      </w:r>
      <w:r w:rsidR="00675AB0">
        <w:rPr>
          <w:rFonts w:ascii="Arial" w:eastAsia="Arial" w:hAnsi="Arial" w:cs="Arial"/>
          <w:sz w:val="20"/>
          <w:szCs w:val="20"/>
        </w:rPr>
        <w:t xml:space="preserve"> osób</w:t>
      </w:r>
      <w:r w:rsidR="002C1CE0">
        <w:rPr>
          <w:rFonts w:ascii="Arial" w:eastAsia="Arial" w:hAnsi="Arial" w:cs="Arial"/>
          <w:sz w:val="20"/>
          <w:szCs w:val="20"/>
        </w:rPr>
        <w:t>.</w:t>
      </w:r>
    </w:p>
    <w:p w:rsidR="00C71EDC" w:rsidRDefault="00182128">
      <w:pPr>
        <w:spacing w:line="36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By ułatwić komunikację</w:t>
      </w:r>
    </w:p>
    <w:p w:rsidR="000179B2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arrotOne to</w:t>
      </w:r>
      <w:r w:rsidR="007D0BD7">
        <w:rPr>
          <w:rFonts w:ascii="Arial" w:eastAsia="Arial" w:hAnsi="Arial" w:cs="Arial"/>
          <w:sz w:val="20"/>
          <w:szCs w:val="20"/>
        </w:rPr>
        <w:t xml:space="preserve"> odpowied</w:t>
      </w:r>
      <w:r w:rsidR="00FF7529">
        <w:rPr>
          <w:rFonts w:ascii="Arial" w:eastAsia="Arial" w:hAnsi="Arial" w:cs="Arial"/>
          <w:sz w:val="20"/>
          <w:szCs w:val="20"/>
        </w:rPr>
        <w:t>ź</w:t>
      </w:r>
      <w:r>
        <w:rPr>
          <w:rFonts w:ascii="Arial" w:eastAsia="Arial" w:hAnsi="Arial" w:cs="Arial"/>
          <w:sz w:val="20"/>
          <w:szCs w:val="20"/>
        </w:rPr>
        <w:t xml:space="preserve"> na potrzeby</w:t>
      </w:r>
      <w:r w:rsidR="009C3430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só</w:t>
      </w:r>
      <w:r w:rsidR="008B2B24"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, któr</w:t>
      </w:r>
      <w:r w:rsidR="008B2B24"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 xml:space="preserve"> mają problemy manualne z obsługą klawiatur dotykowych w smartfonach lub tabletach.</w:t>
      </w:r>
      <w:r w:rsidR="00E77862">
        <w:rPr>
          <w:rFonts w:ascii="Arial" w:eastAsia="Arial" w:hAnsi="Arial" w:cs="Arial"/>
          <w:sz w:val="20"/>
          <w:szCs w:val="20"/>
        </w:rPr>
        <w:t xml:space="preserve"> </w:t>
      </w:r>
      <w:r w:rsidR="003C7440">
        <w:rPr>
          <w:rFonts w:ascii="Arial" w:eastAsia="Arial" w:hAnsi="Arial" w:cs="Arial"/>
          <w:sz w:val="20"/>
          <w:szCs w:val="20"/>
        </w:rPr>
        <w:t xml:space="preserve">Te wyzwania są dobrze znane </w:t>
      </w:r>
      <w:r w:rsidR="00B8186A">
        <w:rPr>
          <w:rFonts w:ascii="Arial" w:eastAsia="Arial" w:hAnsi="Arial" w:cs="Arial"/>
          <w:sz w:val="20"/>
          <w:szCs w:val="20"/>
        </w:rPr>
        <w:t>pomysłodawcy</w:t>
      </w:r>
      <w:r w:rsidR="003C7440">
        <w:rPr>
          <w:rFonts w:ascii="Arial" w:eastAsia="Arial" w:hAnsi="Arial" w:cs="Arial"/>
          <w:sz w:val="20"/>
          <w:szCs w:val="20"/>
        </w:rPr>
        <w:t xml:space="preserve"> aplikacji</w:t>
      </w:r>
      <w:r w:rsidR="009B2410">
        <w:rPr>
          <w:rFonts w:ascii="Arial" w:eastAsia="Arial" w:hAnsi="Arial" w:cs="Arial"/>
          <w:sz w:val="20"/>
          <w:szCs w:val="20"/>
        </w:rPr>
        <w:t xml:space="preserve"> –</w:t>
      </w:r>
      <w:r w:rsidR="003C7440">
        <w:rPr>
          <w:rFonts w:ascii="Arial" w:eastAsia="Arial" w:hAnsi="Arial" w:cs="Arial"/>
          <w:sz w:val="20"/>
          <w:szCs w:val="20"/>
        </w:rPr>
        <w:t xml:space="preserve"> Piotrowi Lewandowskiemu.</w:t>
      </w:r>
      <w:r w:rsidR="00945B56">
        <w:rPr>
          <w:rFonts w:ascii="Arial" w:eastAsia="Arial" w:hAnsi="Arial" w:cs="Arial"/>
          <w:sz w:val="20"/>
          <w:szCs w:val="20"/>
        </w:rPr>
        <w:t xml:space="preserve"> </w:t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 xml:space="preserve">Jestem nie tylko </w:t>
      </w:r>
      <w:r w:rsidR="001D0FB6">
        <w:rPr>
          <w:rFonts w:ascii="Arial" w:eastAsia="Arial" w:hAnsi="Arial" w:cs="Arial"/>
          <w:i/>
          <w:sz w:val="20"/>
          <w:szCs w:val="20"/>
        </w:rPr>
        <w:t>twórcą</w:t>
      </w:r>
      <w:r>
        <w:rPr>
          <w:rFonts w:ascii="Arial" w:eastAsia="Arial" w:hAnsi="Arial" w:cs="Arial"/>
          <w:i/>
          <w:sz w:val="20"/>
          <w:szCs w:val="20"/>
        </w:rPr>
        <w:t xml:space="preserve"> aplikacji, ale także jej pierwszym użytkownikiem. Wskutek niepełnosprawności coraz większą trudność zaczęło mi sprawiać pisanie na klawiaturze. Projektując ParrotOne myślałem o rozwiązaniu swoich problemów, ale szybko okazało się, że taka aplikacja może pomóc setkom milionów ludzi na całym świecie. Zatem</w:t>
      </w:r>
      <w:r w:rsidR="00831C5F">
        <w:rPr>
          <w:rFonts w:ascii="Arial" w:eastAsia="Arial" w:hAnsi="Arial" w:cs="Arial"/>
          <w:i/>
          <w:sz w:val="20"/>
          <w:szCs w:val="20"/>
        </w:rPr>
        <w:t xml:space="preserve"> ten</w:t>
      </w:r>
      <w:r w:rsidR="004F22D2">
        <w:rPr>
          <w:rFonts w:ascii="Arial" w:eastAsia="Arial" w:hAnsi="Arial" w:cs="Arial"/>
          <w:i/>
          <w:sz w:val="20"/>
          <w:szCs w:val="20"/>
        </w:rPr>
        <w:t xml:space="preserve"> projekt </w:t>
      </w:r>
      <w:r>
        <w:rPr>
          <w:rFonts w:ascii="Arial" w:eastAsia="Arial" w:hAnsi="Arial" w:cs="Arial"/>
          <w:i/>
          <w:sz w:val="20"/>
          <w:szCs w:val="20"/>
        </w:rPr>
        <w:t xml:space="preserve">to dla mnie nie tylko praca, </w:t>
      </w:r>
      <w:r>
        <w:rPr>
          <w:rFonts w:ascii="Arial" w:eastAsia="Arial" w:hAnsi="Arial" w:cs="Arial"/>
          <w:i/>
          <w:sz w:val="20"/>
          <w:szCs w:val="20"/>
        </w:rPr>
        <w:lastRenderedPageBreak/>
        <w:t>ale też możliwość niesienia pomocy innym, co daje ogromną satysfakcję</w:t>
      </w:r>
      <w:r>
        <w:rPr>
          <w:rFonts w:ascii="Arial" w:eastAsia="Arial" w:hAnsi="Arial" w:cs="Arial"/>
          <w:sz w:val="20"/>
          <w:szCs w:val="20"/>
        </w:rPr>
        <w:t xml:space="preserve"> – </w:t>
      </w:r>
      <w:r>
        <w:rPr>
          <w:rFonts w:ascii="Arial" w:eastAsia="Arial" w:hAnsi="Arial" w:cs="Arial"/>
          <w:b/>
          <w:sz w:val="20"/>
          <w:szCs w:val="20"/>
        </w:rPr>
        <w:t>mówi Piotr Lewandowski</w:t>
      </w:r>
      <w:r w:rsidR="00755BFC">
        <w:rPr>
          <w:rFonts w:ascii="Arial" w:eastAsia="Arial" w:hAnsi="Arial" w:cs="Arial"/>
          <w:b/>
          <w:sz w:val="20"/>
          <w:szCs w:val="20"/>
        </w:rPr>
        <w:t>, CEO ParrotOne.</w:t>
      </w:r>
      <w:r>
        <w:rPr>
          <w:rFonts w:ascii="Arial" w:eastAsia="Arial" w:hAnsi="Arial" w:cs="Arial"/>
          <w:sz w:val="20"/>
          <w:szCs w:val="20"/>
        </w:rPr>
        <w:t xml:space="preserve"> </w:t>
      </w:r>
    </w:p>
    <w:p w:rsidR="00C71EDC" w:rsidRDefault="00182128">
      <w:pPr>
        <w:spacing w:line="36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Maksimum treści, minimum wysiłku</w:t>
      </w:r>
    </w:p>
    <w:p w:rsidR="00BD38D7" w:rsidRDefault="006D5CB8">
      <w:pPr>
        <w:spacing w:line="360" w:lineRule="auto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w:drawing>
          <wp:inline distT="0" distB="0" distL="0" distR="0">
            <wp:extent cx="5501261" cy="3664915"/>
            <wp:effectExtent l="0" t="0" r="444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993" cy="368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ParrotOne umożliwia pisanie całych zdań przy pomocy kilku kliknięć. Po wybraniu danej litery na klawiaturze, z boku ekranu pojawia się lista sugerowanych </w:t>
      </w:r>
      <w:r w:rsidR="00C336F9">
        <w:rPr>
          <w:rFonts w:ascii="Arial" w:eastAsia="Arial" w:hAnsi="Arial" w:cs="Arial"/>
          <w:sz w:val="20"/>
          <w:szCs w:val="20"/>
        </w:rPr>
        <w:t xml:space="preserve">całych zdań </w:t>
      </w:r>
      <w:r w:rsidR="004F09A8">
        <w:rPr>
          <w:rFonts w:ascii="Arial" w:eastAsia="Arial" w:hAnsi="Arial" w:cs="Arial"/>
          <w:sz w:val="20"/>
          <w:szCs w:val="20"/>
        </w:rPr>
        <w:t xml:space="preserve">oraz </w:t>
      </w:r>
      <w:r w:rsidR="00C336F9">
        <w:rPr>
          <w:rFonts w:ascii="Arial" w:eastAsia="Arial" w:hAnsi="Arial" w:cs="Arial"/>
          <w:sz w:val="20"/>
          <w:szCs w:val="20"/>
        </w:rPr>
        <w:t>ich części</w:t>
      </w:r>
      <w:r>
        <w:rPr>
          <w:rFonts w:ascii="Arial" w:eastAsia="Arial" w:hAnsi="Arial" w:cs="Arial"/>
          <w:sz w:val="20"/>
          <w:szCs w:val="20"/>
        </w:rPr>
        <w:t xml:space="preserve">, a nad klawiaturą lista słów. Przykładowo, klikając na „C” </w:t>
      </w:r>
      <w:r w:rsidR="003F3E48">
        <w:rPr>
          <w:rFonts w:ascii="Arial" w:eastAsia="Arial" w:hAnsi="Arial" w:cs="Arial"/>
          <w:sz w:val="20"/>
          <w:szCs w:val="20"/>
        </w:rPr>
        <w:t>można</w:t>
      </w:r>
      <w:r>
        <w:rPr>
          <w:rFonts w:ascii="Arial" w:eastAsia="Arial" w:hAnsi="Arial" w:cs="Arial"/>
          <w:sz w:val="20"/>
          <w:szCs w:val="20"/>
        </w:rPr>
        <w:t xml:space="preserve"> wybrać </w:t>
      </w:r>
      <w:r w:rsidR="00B96153">
        <w:rPr>
          <w:rFonts w:ascii="Arial" w:eastAsia="Arial" w:hAnsi="Arial" w:cs="Arial"/>
          <w:sz w:val="20"/>
          <w:szCs w:val="20"/>
        </w:rPr>
        <w:t>zwrot</w:t>
      </w:r>
      <w:r>
        <w:rPr>
          <w:rFonts w:ascii="Arial" w:eastAsia="Arial" w:hAnsi="Arial" w:cs="Arial"/>
          <w:sz w:val="20"/>
          <w:szCs w:val="20"/>
        </w:rPr>
        <w:t>: „Cześć, co u Ciebie?”. Wystarczą trzy ruchy, zamiast kilkunastu, aby zbudować i wysłać taką wiadomość</w:t>
      </w:r>
      <w:r w:rsidR="00130D20">
        <w:rPr>
          <w:rFonts w:ascii="Arial" w:eastAsia="Arial" w:hAnsi="Arial" w:cs="Arial"/>
          <w:sz w:val="20"/>
          <w:szCs w:val="20"/>
        </w:rPr>
        <w:t xml:space="preserve">. </w:t>
      </w:r>
    </w:p>
    <w:p w:rsidR="00157744" w:rsidRDefault="00FD0FA2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Aplikacja</w:t>
      </w:r>
      <w:r w:rsidR="00182128">
        <w:rPr>
          <w:rFonts w:ascii="Arial" w:eastAsia="Arial" w:hAnsi="Arial" w:cs="Arial"/>
          <w:sz w:val="20"/>
          <w:szCs w:val="20"/>
        </w:rPr>
        <w:t xml:space="preserve"> uczy się tego, których zwrotów i słów dana osoba używa najczęściej i jakie zdania buduje.</w:t>
      </w:r>
      <w:r w:rsidR="00727C64">
        <w:rPr>
          <w:rFonts w:ascii="Arial" w:eastAsia="Arial" w:hAnsi="Arial" w:cs="Arial"/>
          <w:sz w:val="20"/>
          <w:szCs w:val="20"/>
        </w:rPr>
        <w:t xml:space="preserve"> </w:t>
      </w:r>
      <w:r w:rsidR="00182128">
        <w:rPr>
          <w:rFonts w:ascii="Arial" w:eastAsia="Arial" w:hAnsi="Arial" w:cs="Arial"/>
          <w:sz w:val="20"/>
          <w:szCs w:val="20"/>
        </w:rPr>
        <w:t xml:space="preserve">Sprawia to, że z czasem </w:t>
      </w:r>
      <w:r w:rsidR="00505836">
        <w:rPr>
          <w:rFonts w:ascii="Arial" w:eastAsia="Arial" w:hAnsi="Arial" w:cs="Arial"/>
          <w:sz w:val="20"/>
          <w:szCs w:val="20"/>
        </w:rPr>
        <w:t xml:space="preserve">aplikacja podsuwa </w:t>
      </w:r>
      <w:r w:rsidR="00182128">
        <w:rPr>
          <w:rFonts w:ascii="Arial" w:eastAsia="Arial" w:hAnsi="Arial" w:cs="Arial"/>
          <w:sz w:val="20"/>
          <w:szCs w:val="20"/>
        </w:rPr>
        <w:t>coraz trafniejsze</w:t>
      </w:r>
      <w:r w:rsidR="00531702">
        <w:rPr>
          <w:rFonts w:ascii="Arial" w:eastAsia="Arial" w:hAnsi="Arial" w:cs="Arial"/>
          <w:sz w:val="20"/>
          <w:szCs w:val="20"/>
        </w:rPr>
        <w:t xml:space="preserve"> podpowiedzi</w:t>
      </w:r>
      <w:r w:rsidR="00AB1FD3">
        <w:rPr>
          <w:rFonts w:ascii="Arial" w:eastAsia="Arial" w:hAnsi="Arial" w:cs="Arial"/>
          <w:sz w:val="20"/>
          <w:szCs w:val="20"/>
        </w:rPr>
        <w:t xml:space="preserve">, </w:t>
      </w:r>
      <w:r w:rsidR="00614665">
        <w:rPr>
          <w:rFonts w:ascii="Arial" w:eastAsia="Arial" w:hAnsi="Arial" w:cs="Arial"/>
          <w:sz w:val="20"/>
          <w:szCs w:val="20"/>
        </w:rPr>
        <w:t>a</w:t>
      </w:r>
      <w:r w:rsidR="00182128">
        <w:rPr>
          <w:rFonts w:ascii="Arial" w:eastAsia="Arial" w:hAnsi="Arial" w:cs="Arial"/>
          <w:sz w:val="20"/>
          <w:szCs w:val="20"/>
        </w:rPr>
        <w:t xml:space="preserve"> liczba potrzebnych ruchów do napisania wiadomości staje się jeszcze mniejsza. </w:t>
      </w:r>
      <w:r w:rsidR="004C4B57">
        <w:rPr>
          <w:rFonts w:ascii="Arial" w:eastAsia="Arial" w:hAnsi="Arial" w:cs="Arial"/>
          <w:sz w:val="20"/>
          <w:szCs w:val="20"/>
        </w:rPr>
        <w:t>Dzięki temu osoby ze słabszymi mięśniami mogą napisać znacznie więcej wiadomości zanim ich ręce będą zmęczone.</w:t>
      </w:r>
    </w:p>
    <w:p w:rsidR="000D1E85" w:rsidRDefault="000D1E85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odatkowo, u</w:t>
      </w:r>
      <w:r w:rsidR="00182128">
        <w:rPr>
          <w:rFonts w:ascii="Arial" w:eastAsia="Arial" w:hAnsi="Arial" w:cs="Arial"/>
          <w:sz w:val="20"/>
          <w:szCs w:val="20"/>
        </w:rPr>
        <w:t xml:space="preserve">kład elementów w interfejsie aplikacji został tak przemyślany, by pisanie było </w:t>
      </w:r>
      <w:r w:rsidR="008A6BA8">
        <w:rPr>
          <w:rFonts w:ascii="Arial" w:eastAsia="Arial" w:hAnsi="Arial" w:cs="Arial"/>
          <w:sz w:val="20"/>
          <w:szCs w:val="20"/>
        </w:rPr>
        <w:t xml:space="preserve">jeszcze </w:t>
      </w:r>
      <w:r w:rsidR="00182128">
        <w:rPr>
          <w:rFonts w:ascii="Arial" w:eastAsia="Arial" w:hAnsi="Arial" w:cs="Arial"/>
          <w:sz w:val="20"/>
          <w:szCs w:val="20"/>
        </w:rPr>
        <w:t xml:space="preserve">sprawniejsze. Wszystko to </w:t>
      </w:r>
      <w:r w:rsidR="00146547">
        <w:rPr>
          <w:rFonts w:ascii="Arial" w:eastAsia="Arial" w:hAnsi="Arial" w:cs="Arial"/>
          <w:sz w:val="20"/>
          <w:szCs w:val="20"/>
        </w:rPr>
        <w:t>ułatwia</w:t>
      </w:r>
      <w:r w:rsidR="00FB2B7D">
        <w:rPr>
          <w:rFonts w:ascii="Arial" w:eastAsia="Arial" w:hAnsi="Arial" w:cs="Arial"/>
          <w:sz w:val="20"/>
          <w:szCs w:val="20"/>
        </w:rPr>
        <w:t xml:space="preserve"> komunikację</w:t>
      </w:r>
      <w:r w:rsidR="00182128">
        <w:rPr>
          <w:rFonts w:ascii="Arial" w:eastAsia="Arial" w:hAnsi="Arial" w:cs="Arial"/>
          <w:sz w:val="20"/>
          <w:szCs w:val="20"/>
        </w:rPr>
        <w:t xml:space="preserve"> </w:t>
      </w:r>
      <w:r w:rsidR="00480753">
        <w:rPr>
          <w:rFonts w:ascii="Arial" w:eastAsia="Arial" w:hAnsi="Arial" w:cs="Arial"/>
          <w:sz w:val="20"/>
          <w:szCs w:val="20"/>
        </w:rPr>
        <w:t>ludziom</w:t>
      </w:r>
      <w:r w:rsidR="00182128">
        <w:rPr>
          <w:rFonts w:ascii="Arial" w:eastAsia="Arial" w:hAnsi="Arial" w:cs="Arial"/>
          <w:sz w:val="20"/>
          <w:szCs w:val="20"/>
        </w:rPr>
        <w:t xml:space="preserve"> borykający</w:t>
      </w:r>
      <w:r w:rsidR="00FB2B7D">
        <w:rPr>
          <w:rFonts w:ascii="Arial" w:eastAsia="Arial" w:hAnsi="Arial" w:cs="Arial"/>
          <w:sz w:val="20"/>
          <w:szCs w:val="20"/>
        </w:rPr>
        <w:t>m</w:t>
      </w:r>
      <w:r w:rsidR="00182128">
        <w:rPr>
          <w:rFonts w:ascii="Arial" w:eastAsia="Arial" w:hAnsi="Arial" w:cs="Arial"/>
          <w:sz w:val="20"/>
          <w:szCs w:val="20"/>
        </w:rPr>
        <w:t xml:space="preserve"> się ze spastycznością, przykurczami, drżeniem rąk czy wadami wzroku</w:t>
      </w:r>
      <w:r w:rsidR="00FB2B7D">
        <w:rPr>
          <w:rFonts w:ascii="Arial" w:eastAsia="Arial" w:hAnsi="Arial" w:cs="Arial"/>
          <w:sz w:val="20"/>
          <w:szCs w:val="20"/>
        </w:rPr>
        <w:t>.</w:t>
      </w:r>
      <w:r w:rsidR="00182128">
        <w:rPr>
          <w:rFonts w:ascii="Arial" w:eastAsia="Arial" w:hAnsi="Arial" w:cs="Arial"/>
          <w:sz w:val="20"/>
          <w:szCs w:val="20"/>
        </w:rPr>
        <w:t xml:space="preserve"> </w:t>
      </w:r>
    </w:p>
    <w:p w:rsidR="000D1E85" w:rsidRDefault="000D1E85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Użytkownicy </w:t>
      </w:r>
      <w:r w:rsidR="006055FB">
        <w:rPr>
          <w:rFonts w:ascii="Arial" w:eastAsia="Arial" w:hAnsi="Arial" w:cs="Arial"/>
          <w:sz w:val="20"/>
          <w:szCs w:val="20"/>
        </w:rPr>
        <w:t>ParrotOne</w:t>
      </w:r>
      <w:r>
        <w:rPr>
          <w:rFonts w:ascii="Arial" w:eastAsia="Arial" w:hAnsi="Arial" w:cs="Arial"/>
          <w:sz w:val="20"/>
          <w:szCs w:val="20"/>
        </w:rPr>
        <w:t xml:space="preserve"> otrzymują do dyspozycji słowniki w trzech językach (polskim, angielskim i hiszpańskim) oraz funkcję tłumacza.</w:t>
      </w:r>
      <w:r w:rsidR="004C4B57">
        <w:rPr>
          <w:rFonts w:ascii="Arial" w:eastAsia="Arial" w:hAnsi="Arial" w:cs="Arial"/>
          <w:sz w:val="20"/>
          <w:szCs w:val="20"/>
        </w:rPr>
        <w:t xml:space="preserve"> Kolejne języki będą pojawiać się w aktualizacjach aplikacji.</w:t>
      </w:r>
    </w:p>
    <w:p w:rsidR="00E67CA0" w:rsidRPr="00E60242" w:rsidRDefault="00EE12AF">
      <w:pPr>
        <w:spacing w:line="36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lastRenderedPageBreak/>
        <w:t>Więcej niż komunikator</w:t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W </w:t>
      </w:r>
      <w:r w:rsidR="00DE53EF">
        <w:rPr>
          <w:rFonts w:ascii="Arial" w:eastAsia="Arial" w:hAnsi="Arial" w:cs="Arial"/>
          <w:sz w:val="20"/>
          <w:szCs w:val="20"/>
        </w:rPr>
        <w:t>ParrotOne</w:t>
      </w:r>
      <w:r>
        <w:rPr>
          <w:rFonts w:ascii="Arial" w:eastAsia="Arial" w:hAnsi="Arial" w:cs="Arial"/>
          <w:sz w:val="20"/>
          <w:szCs w:val="20"/>
        </w:rPr>
        <w:t xml:space="preserve"> znajdziemy także funkcje społecznościowe, takie jak publikowanie postów na tablicy publicznej lub prywatnej – przeznaczonej dla wybranej grupy osób. Dzięki temu ParrotOne może być dla osób z niepełnosprawnościami i seniorów platformą do zawierania nowych znajomości czy </w:t>
      </w:r>
      <w:r w:rsidR="003B1688">
        <w:rPr>
          <w:rFonts w:ascii="Arial" w:eastAsia="Arial" w:hAnsi="Arial" w:cs="Arial"/>
          <w:sz w:val="20"/>
          <w:szCs w:val="20"/>
        </w:rPr>
        <w:t>poszukiwania pracy</w:t>
      </w:r>
      <w:r w:rsidR="00C138DB">
        <w:rPr>
          <w:rFonts w:ascii="Arial" w:eastAsia="Arial" w:hAnsi="Arial" w:cs="Arial"/>
          <w:sz w:val="20"/>
          <w:szCs w:val="20"/>
        </w:rPr>
        <w:t>, ponieważ specjalne</w:t>
      </w:r>
      <w:r w:rsidR="00803C3A">
        <w:rPr>
          <w:rFonts w:ascii="Arial" w:eastAsia="Arial" w:hAnsi="Arial" w:cs="Arial"/>
          <w:sz w:val="20"/>
          <w:szCs w:val="20"/>
        </w:rPr>
        <w:t xml:space="preserve"> </w:t>
      </w:r>
      <w:r w:rsidR="000904BD">
        <w:rPr>
          <w:rFonts w:ascii="Arial" w:eastAsia="Arial" w:hAnsi="Arial" w:cs="Arial"/>
          <w:sz w:val="20"/>
          <w:szCs w:val="20"/>
        </w:rPr>
        <w:t>profile mogą zakładać także firmy.</w:t>
      </w:r>
    </w:p>
    <w:p w:rsidR="004D25CF" w:rsidRDefault="00421AD2" w:rsidP="003D12C3">
      <w:pPr>
        <w:spacing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w:drawing>
          <wp:inline distT="0" distB="0" distL="0" distR="0">
            <wp:extent cx="3291840" cy="3291840"/>
            <wp:effectExtent l="0" t="0" r="3810" b="381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1EDC" w:rsidRDefault="00151B69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 xml:space="preserve">Nazwa ParrotOne ma swoją historię. </w:t>
      </w:r>
      <w:r w:rsidR="00182128">
        <w:rPr>
          <w:rFonts w:ascii="Arial" w:eastAsia="Arial" w:hAnsi="Arial" w:cs="Arial"/>
          <w:i/>
          <w:sz w:val="20"/>
          <w:szCs w:val="20"/>
        </w:rPr>
        <w:t xml:space="preserve">Mój znajomy ma papugę, która </w:t>
      </w:r>
      <w:r w:rsidR="007E37B7">
        <w:rPr>
          <w:rFonts w:ascii="Arial" w:eastAsia="Arial" w:hAnsi="Arial" w:cs="Arial"/>
          <w:i/>
          <w:sz w:val="20"/>
          <w:szCs w:val="20"/>
        </w:rPr>
        <w:t>swoją młodość</w:t>
      </w:r>
      <w:r w:rsidR="00182128">
        <w:rPr>
          <w:rFonts w:ascii="Arial" w:eastAsia="Arial" w:hAnsi="Arial" w:cs="Arial"/>
          <w:i/>
          <w:sz w:val="20"/>
          <w:szCs w:val="20"/>
        </w:rPr>
        <w:t xml:space="preserve"> spędziła w klatce i nawet nie wie, że mogłaby latać. </w:t>
      </w:r>
      <w:r w:rsidR="00825B91">
        <w:rPr>
          <w:rFonts w:ascii="Arial" w:eastAsia="Arial" w:hAnsi="Arial" w:cs="Arial"/>
          <w:i/>
          <w:sz w:val="20"/>
          <w:szCs w:val="20"/>
        </w:rPr>
        <w:t xml:space="preserve">Zainspirowało mnie </w:t>
      </w:r>
      <w:r w:rsidR="008B54B5">
        <w:rPr>
          <w:rFonts w:ascii="Arial" w:eastAsia="Arial" w:hAnsi="Arial" w:cs="Arial"/>
          <w:i/>
          <w:sz w:val="20"/>
          <w:szCs w:val="20"/>
        </w:rPr>
        <w:t>to</w:t>
      </w:r>
      <w:r w:rsidR="00302D8F">
        <w:rPr>
          <w:rFonts w:ascii="Arial" w:eastAsia="Arial" w:hAnsi="Arial" w:cs="Arial"/>
          <w:i/>
          <w:sz w:val="20"/>
          <w:szCs w:val="20"/>
        </w:rPr>
        <w:t>.</w:t>
      </w:r>
      <w:r w:rsidR="008B54B5">
        <w:rPr>
          <w:rFonts w:ascii="Arial" w:eastAsia="Arial" w:hAnsi="Arial" w:cs="Arial"/>
          <w:i/>
          <w:sz w:val="20"/>
          <w:szCs w:val="20"/>
        </w:rPr>
        <w:t xml:space="preserve"> </w:t>
      </w:r>
      <w:r w:rsidR="00302D8F">
        <w:rPr>
          <w:rFonts w:ascii="Arial" w:eastAsia="Arial" w:hAnsi="Arial" w:cs="Arial"/>
          <w:i/>
          <w:sz w:val="20"/>
          <w:szCs w:val="20"/>
        </w:rPr>
        <w:t>P</w:t>
      </w:r>
      <w:r w:rsidR="00CD6DD1">
        <w:rPr>
          <w:rFonts w:ascii="Arial" w:eastAsia="Arial" w:hAnsi="Arial" w:cs="Arial"/>
          <w:i/>
          <w:sz w:val="20"/>
          <w:szCs w:val="20"/>
        </w:rPr>
        <w:t>omyślałem, że</w:t>
      </w:r>
      <w:r w:rsidR="00946EC8">
        <w:rPr>
          <w:rFonts w:ascii="Arial" w:eastAsia="Arial" w:hAnsi="Arial" w:cs="Arial"/>
          <w:i/>
          <w:sz w:val="20"/>
          <w:szCs w:val="20"/>
        </w:rPr>
        <w:t xml:space="preserve"> </w:t>
      </w:r>
      <w:r w:rsidR="00182128">
        <w:rPr>
          <w:rFonts w:ascii="Arial" w:eastAsia="Arial" w:hAnsi="Arial" w:cs="Arial"/>
          <w:i/>
          <w:sz w:val="20"/>
          <w:szCs w:val="20"/>
        </w:rPr>
        <w:t>oso</w:t>
      </w:r>
      <w:r w:rsidR="00946EC8">
        <w:rPr>
          <w:rFonts w:ascii="Arial" w:eastAsia="Arial" w:hAnsi="Arial" w:cs="Arial"/>
          <w:i/>
          <w:sz w:val="20"/>
          <w:szCs w:val="20"/>
        </w:rPr>
        <w:t>by</w:t>
      </w:r>
      <w:r w:rsidR="00182128">
        <w:rPr>
          <w:rFonts w:ascii="Arial" w:eastAsia="Arial" w:hAnsi="Arial" w:cs="Arial"/>
          <w:i/>
          <w:sz w:val="20"/>
          <w:szCs w:val="20"/>
        </w:rPr>
        <w:t xml:space="preserve"> z</w:t>
      </w:r>
      <w:r w:rsidR="00372808">
        <w:rPr>
          <w:rFonts w:ascii="Arial" w:eastAsia="Arial" w:hAnsi="Arial" w:cs="Arial"/>
          <w:i/>
          <w:sz w:val="20"/>
          <w:szCs w:val="20"/>
        </w:rPr>
        <w:t xml:space="preserve"> niepełnosprawnościami również </w:t>
      </w:r>
      <w:r w:rsidR="00D2487E">
        <w:rPr>
          <w:rFonts w:ascii="Arial" w:eastAsia="Arial" w:hAnsi="Arial" w:cs="Arial"/>
          <w:i/>
          <w:sz w:val="20"/>
          <w:szCs w:val="20"/>
        </w:rPr>
        <w:t xml:space="preserve">często </w:t>
      </w:r>
      <w:r w:rsidR="00372808">
        <w:rPr>
          <w:rFonts w:ascii="Arial" w:eastAsia="Arial" w:hAnsi="Arial" w:cs="Arial"/>
          <w:i/>
          <w:sz w:val="20"/>
          <w:szCs w:val="20"/>
        </w:rPr>
        <w:t>nie zdają sobie sprawy ze swoich możliwości</w:t>
      </w:r>
      <w:r w:rsidR="008D63BA">
        <w:rPr>
          <w:rFonts w:ascii="Arial" w:eastAsia="Arial" w:hAnsi="Arial" w:cs="Arial"/>
          <w:i/>
          <w:sz w:val="20"/>
          <w:szCs w:val="20"/>
        </w:rPr>
        <w:t xml:space="preserve"> </w:t>
      </w:r>
      <w:r w:rsidR="000E05B5">
        <w:rPr>
          <w:rFonts w:ascii="Arial" w:eastAsia="Arial" w:hAnsi="Arial" w:cs="Arial"/>
          <w:i/>
          <w:sz w:val="20"/>
          <w:szCs w:val="20"/>
        </w:rPr>
        <w:t>i</w:t>
      </w:r>
      <w:r w:rsidR="008D63BA">
        <w:rPr>
          <w:rFonts w:ascii="Arial" w:eastAsia="Arial" w:hAnsi="Arial" w:cs="Arial"/>
          <w:i/>
          <w:sz w:val="20"/>
          <w:szCs w:val="20"/>
        </w:rPr>
        <w:t xml:space="preserve"> </w:t>
      </w:r>
      <w:r w:rsidR="00244091">
        <w:rPr>
          <w:rFonts w:ascii="Arial" w:eastAsia="Arial" w:hAnsi="Arial" w:cs="Arial"/>
          <w:i/>
          <w:sz w:val="20"/>
          <w:szCs w:val="20"/>
        </w:rPr>
        <w:t xml:space="preserve">zamykają się z powodu </w:t>
      </w:r>
      <w:r w:rsidR="009E3648">
        <w:rPr>
          <w:rFonts w:ascii="Arial" w:eastAsia="Arial" w:hAnsi="Arial" w:cs="Arial"/>
          <w:i/>
          <w:sz w:val="20"/>
          <w:szCs w:val="20"/>
        </w:rPr>
        <w:t>swoich</w:t>
      </w:r>
      <w:r w:rsidR="00244091">
        <w:rPr>
          <w:rFonts w:ascii="Arial" w:eastAsia="Arial" w:hAnsi="Arial" w:cs="Arial"/>
          <w:i/>
          <w:sz w:val="20"/>
          <w:szCs w:val="20"/>
        </w:rPr>
        <w:t xml:space="preserve"> ograniczeń</w:t>
      </w:r>
      <w:r w:rsidR="00585D77">
        <w:rPr>
          <w:rFonts w:ascii="Arial" w:eastAsia="Arial" w:hAnsi="Arial" w:cs="Arial"/>
          <w:i/>
          <w:sz w:val="20"/>
          <w:szCs w:val="20"/>
        </w:rPr>
        <w:t>.</w:t>
      </w:r>
      <w:r w:rsidR="00244091">
        <w:rPr>
          <w:rFonts w:ascii="Arial" w:eastAsia="Arial" w:hAnsi="Arial" w:cs="Arial"/>
          <w:i/>
          <w:sz w:val="20"/>
          <w:szCs w:val="20"/>
        </w:rPr>
        <w:t xml:space="preserve"> </w:t>
      </w:r>
      <w:r w:rsidR="00A725E0">
        <w:rPr>
          <w:rFonts w:ascii="Arial" w:eastAsia="Arial" w:hAnsi="Arial" w:cs="Arial"/>
          <w:i/>
          <w:sz w:val="20"/>
          <w:szCs w:val="20"/>
        </w:rPr>
        <w:t xml:space="preserve">Stąd idea </w:t>
      </w:r>
      <w:r w:rsidR="00702E7D">
        <w:rPr>
          <w:rFonts w:ascii="Arial" w:eastAsia="Arial" w:hAnsi="Arial" w:cs="Arial"/>
          <w:i/>
          <w:sz w:val="20"/>
          <w:szCs w:val="20"/>
        </w:rPr>
        <w:t>narzędzi</w:t>
      </w:r>
      <w:r w:rsidR="00A725E0">
        <w:rPr>
          <w:rFonts w:ascii="Arial" w:eastAsia="Arial" w:hAnsi="Arial" w:cs="Arial"/>
          <w:i/>
          <w:sz w:val="20"/>
          <w:szCs w:val="20"/>
        </w:rPr>
        <w:t>a</w:t>
      </w:r>
      <w:r w:rsidR="00D05CB2">
        <w:rPr>
          <w:rFonts w:ascii="Arial" w:eastAsia="Arial" w:hAnsi="Arial" w:cs="Arial"/>
          <w:i/>
          <w:sz w:val="20"/>
          <w:szCs w:val="20"/>
        </w:rPr>
        <w:t xml:space="preserve"> pomagającego</w:t>
      </w:r>
      <w:r w:rsidR="00A725E0">
        <w:rPr>
          <w:rFonts w:ascii="Arial" w:eastAsia="Arial" w:hAnsi="Arial" w:cs="Arial"/>
          <w:i/>
          <w:sz w:val="20"/>
          <w:szCs w:val="20"/>
        </w:rPr>
        <w:t xml:space="preserve"> w</w:t>
      </w:r>
      <w:r w:rsidR="00702E7D">
        <w:rPr>
          <w:rFonts w:ascii="Arial" w:eastAsia="Arial" w:hAnsi="Arial" w:cs="Arial"/>
          <w:i/>
          <w:sz w:val="20"/>
          <w:szCs w:val="20"/>
        </w:rPr>
        <w:t xml:space="preserve"> otwarci</w:t>
      </w:r>
      <w:r w:rsidR="00A725E0">
        <w:rPr>
          <w:rFonts w:ascii="Arial" w:eastAsia="Arial" w:hAnsi="Arial" w:cs="Arial"/>
          <w:i/>
          <w:sz w:val="20"/>
          <w:szCs w:val="20"/>
        </w:rPr>
        <w:t>u</w:t>
      </w:r>
      <w:r w:rsidR="00702E7D">
        <w:rPr>
          <w:rFonts w:ascii="Arial" w:eastAsia="Arial" w:hAnsi="Arial" w:cs="Arial"/>
          <w:i/>
          <w:sz w:val="20"/>
          <w:szCs w:val="20"/>
        </w:rPr>
        <w:t xml:space="preserve"> się</w:t>
      </w:r>
      <w:r w:rsidR="002465E6">
        <w:rPr>
          <w:rFonts w:ascii="Arial" w:eastAsia="Arial" w:hAnsi="Arial" w:cs="Arial"/>
          <w:i/>
          <w:sz w:val="20"/>
          <w:szCs w:val="20"/>
        </w:rPr>
        <w:t xml:space="preserve"> </w:t>
      </w:r>
      <w:r w:rsidR="00702E7D">
        <w:rPr>
          <w:rFonts w:ascii="Arial" w:eastAsia="Arial" w:hAnsi="Arial" w:cs="Arial"/>
          <w:i/>
          <w:sz w:val="20"/>
          <w:szCs w:val="20"/>
        </w:rPr>
        <w:t>na kontakty z ludźmi</w:t>
      </w:r>
      <w:r w:rsidR="00FC6A76">
        <w:rPr>
          <w:rFonts w:ascii="Arial" w:eastAsia="Arial" w:hAnsi="Arial" w:cs="Arial"/>
          <w:i/>
          <w:sz w:val="20"/>
          <w:szCs w:val="20"/>
        </w:rPr>
        <w:t xml:space="preserve"> i zawieranie nowych relacji</w:t>
      </w:r>
      <w:r w:rsidR="002D3779">
        <w:rPr>
          <w:rFonts w:ascii="Arial" w:eastAsia="Arial" w:hAnsi="Arial" w:cs="Arial"/>
          <w:i/>
          <w:sz w:val="20"/>
          <w:szCs w:val="20"/>
        </w:rPr>
        <w:t xml:space="preserve">, które mogą wnieść </w:t>
      </w:r>
      <w:r w:rsidR="00B57D3E">
        <w:rPr>
          <w:rFonts w:ascii="Arial" w:eastAsia="Arial" w:hAnsi="Arial" w:cs="Arial"/>
          <w:i/>
          <w:sz w:val="20"/>
          <w:szCs w:val="20"/>
        </w:rPr>
        <w:t xml:space="preserve">do życia </w:t>
      </w:r>
      <w:r w:rsidR="002D3779">
        <w:rPr>
          <w:rFonts w:ascii="Arial" w:eastAsia="Arial" w:hAnsi="Arial" w:cs="Arial"/>
          <w:i/>
          <w:sz w:val="20"/>
          <w:szCs w:val="20"/>
        </w:rPr>
        <w:t>nową jakość.</w:t>
      </w:r>
      <w:r w:rsidR="007F56B7">
        <w:rPr>
          <w:rFonts w:ascii="Arial" w:eastAsia="Arial" w:hAnsi="Arial" w:cs="Arial"/>
          <w:i/>
          <w:sz w:val="20"/>
          <w:szCs w:val="20"/>
        </w:rPr>
        <w:t xml:space="preserve"> N</w:t>
      </w:r>
      <w:r w:rsidR="00A96B73">
        <w:rPr>
          <w:rFonts w:ascii="Arial" w:eastAsia="Arial" w:hAnsi="Arial" w:cs="Arial"/>
          <w:i/>
          <w:sz w:val="20"/>
          <w:szCs w:val="20"/>
        </w:rPr>
        <w:t>i</w:t>
      </w:r>
      <w:r w:rsidR="009D492B">
        <w:rPr>
          <w:rFonts w:ascii="Arial" w:eastAsia="Arial" w:hAnsi="Arial" w:cs="Arial"/>
          <w:i/>
          <w:sz w:val="20"/>
          <w:szCs w:val="20"/>
        </w:rPr>
        <w:t>kt nie</w:t>
      </w:r>
      <w:r w:rsidR="00A96B73">
        <w:rPr>
          <w:rFonts w:ascii="Arial" w:eastAsia="Arial" w:hAnsi="Arial" w:cs="Arial"/>
          <w:i/>
          <w:sz w:val="20"/>
          <w:szCs w:val="20"/>
        </w:rPr>
        <w:t xml:space="preserve"> powinien być wykluczony z możliwości komunikacji, jakie daje nam współczesna t</w:t>
      </w:r>
      <w:r w:rsidR="007F56B7">
        <w:rPr>
          <w:rFonts w:ascii="Arial" w:eastAsia="Arial" w:hAnsi="Arial" w:cs="Arial"/>
          <w:i/>
          <w:sz w:val="20"/>
          <w:szCs w:val="20"/>
        </w:rPr>
        <w:t>e</w:t>
      </w:r>
      <w:r w:rsidR="00A96B73">
        <w:rPr>
          <w:rFonts w:ascii="Arial" w:eastAsia="Arial" w:hAnsi="Arial" w:cs="Arial"/>
          <w:i/>
          <w:sz w:val="20"/>
          <w:szCs w:val="20"/>
        </w:rPr>
        <w:t>chnologia</w:t>
      </w:r>
      <w:r w:rsidR="00C62554">
        <w:rPr>
          <w:rFonts w:ascii="Arial" w:eastAsia="Arial" w:hAnsi="Arial" w:cs="Arial"/>
          <w:i/>
          <w:sz w:val="20"/>
          <w:szCs w:val="20"/>
        </w:rPr>
        <w:t xml:space="preserve"> </w:t>
      </w:r>
      <w:r w:rsidR="00182128">
        <w:rPr>
          <w:rFonts w:ascii="Arial" w:eastAsia="Arial" w:hAnsi="Arial" w:cs="Arial"/>
          <w:i/>
          <w:sz w:val="20"/>
          <w:szCs w:val="20"/>
        </w:rPr>
        <w:t xml:space="preserve">– </w:t>
      </w:r>
      <w:r w:rsidR="00801FDA">
        <w:rPr>
          <w:rFonts w:ascii="Arial" w:eastAsia="Arial" w:hAnsi="Arial" w:cs="Arial"/>
          <w:b/>
          <w:sz w:val="20"/>
          <w:szCs w:val="20"/>
        </w:rPr>
        <w:t>tłumaczy</w:t>
      </w:r>
      <w:r w:rsidR="00182128">
        <w:rPr>
          <w:rFonts w:ascii="Arial" w:eastAsia="Arial" w:hAnsi="Arial" w:cs="Arial"/>
          <w:b/>
          <w:sz w:val="20"/>
          <w:szCs w:val="20"/>
        </w:rPr>
        <w:t xml:space="preserve"> Lewandowski.</w:t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Twórcy ParrotOne przyłożyli szczególną uwagę do prywatności użytkowników. Całość komunikacji w ramach aplikacji jest szyfrowana. Oprócz tego ParrotOne nie zbiera danych pod kątem profilowania użytkowników do celów reklamowych</w:t>
      </w:r>
      <w:r w:rsidR="002F4CC2"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z w:val="20"/>
          <w:szCs w:val="20"/>
        </w:rPr>
        <w:t xml:space="preserve"> </w:t>
      </w:r>
    </w:p>
    <w:p w:rsidR="00C71EDC" w:rsidRDefault="00182128">
      <w:pPr>
        <w:spacing w:line="36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Dostępność</w:t>
      </w:r>
    </w:p>
    <w:p w:rsidR="00C71EDC" w:rsidRDefault="5CEF014A" w:rsidP="5CEF014A">
      <w:pPr>
        <w:spacing w:line="360" w:lineRule="auto"/>
        <w:rPr>
          <w:rFonts w:ascii="Arial" w:eastAsia="Arial" w:hAnsi="Arial" w:cs="Arial"/>
          <w:sz w:val="20"/>
          <w:szCs w:val="20"/>
        </w:rPr>
      </w:pPr>
      <w:r w:rsidRPr="5CEF014A">
        <w:rPr>
          <w:rFonts w:ascii="Arial" w:eastAsia="Arial" w:hAnsi="Arial" w:cs="Arial"/>
          <w:sz w:val="20"/>
          <w:szCs w:val="20"/>
        </w:rPr>
        <w:t>Aplikacja w polskiej i angielskiej wersji językowej ze wszystkimi opisanymi</w:t>
      </w:r>
      <w:r w:rsidR="00DE0910">
        <w:rPr>
          <w:rFonts w:ascii="Arial" w:eastAsia="Arial" w:hAnsi="Arial" w:cs="Arial"/>
          <w:sz w:val="20"/>
          <w:szCs w:val="20"/>
        </w:rPr>
        <w:t xml:space="preserve"> wyżej</w:t>
      </w:r>
      <w:r w:rsidRPr="5CEF014A">
        <w:rPr>
          <w:rFonts w:ascii="Arial" w:eastAsia="Arial" w:hAnsi="Arial" w:cs="Arial"/>
          <w:sz w:val="20"/>
          <w:szCs w:val="20"/>
        </w:rPr>
        <w:t xml:space="preserve"> funkcjami jest już dostępna do pobrania za darmo w sklepie Google Play. </w:t>
      </w:r>
    </w:p>
    <w:p w:rsidR="00C71EDC" w:rsidRDefault="7AFA1959" w:rsidP="7AFA1959">
      <w:pPr>
        <w:spacing w:line="360" w:lineRule="auto"/>
        <w:rPr>
          <w:rFonts w:ascii="Arial" w:eastAsia="Arial" w:hAnsi="Arial" w:cs="Arial"/>
          <w:sz w:val="20"/>
          <w:szCs w:val="20"/>
        </w:rPr>
      </w:pPr>
      <w:r w:rsidRPr="7AFA1959">
        <w:rPr>
          <w:rFonts w:ascii="Arial" w:eastAsia="Arial" w:hAnsi="Arial" w:cs="Arial"/>
          <w:sz w:val="20"/>
          <w:szCs w:val="20"/>
        </w:rPr>
        <w:lastRenderedPageBreak/>
        <w:t>Użytkownicy chcący wesprzeć rozwój aplikacji mogą zakupić subskrypcję premium. W jej ramach otrzymają alternatywne motywy graficzne zmieniające wygląd ParrotOne, możliwość wstawiania większej liczby zdjęć profilowych, czy też sprawdzana, kto odwiedził ich profil. Z kolei firmy otrzymają w płatnej wersji m.in. wgląd w statystyki i możliwość promocji postów.</w:t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O ParrotOne:</w:t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ParrotOne powstał w 2015 r. Jego założycielem jest Piotr Lewandowski cierpiący na chorobę </w:t>
      </w:r>
      <w:proofErr w:type="spellStart"/>
      <w:r>
        <w:rPr>
          <w:rFonts w:ascii="Arial" w:eastAsia="Arial" w:hAnsi="Arial" w:cs="Arial"/>
          <w:sz w:val="20"/>
          <w:szCs w:val="20"/>
        </w:rPr>
        <w:t>Charcota-Mariego-Tootha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, która objawia się m.in. osłabieniem mięśni. Piotr postanowił stworzyć rozwiązanie dla osób z ograniczeniami kończyn górnych, dzięki któremu pisanie, a zarazem praca zdalna i komunikowanie się z innymi będzie szybsze i prostsze. </w:t>
      </w:r>
    </w:p>
    <w:p w:rsidR="00C71EDC" w:rsidRDefault="00182128">
      <w:pPr>
        <w:spacing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ParrotOne zdobył główną nagrodę stowarzyszenia Integracja w kategorii „Aplikacje bez barier 2017”, wygrał konkurs </w:t>
      </w:r>
      <w:proofErr w:type="spellStart"/>
      <w:r>
        <w:rPr>
          <w:rFonts w:ascii="Arial" w:eastAsia="Arial" w:hAnsi="Arial" w:cs="Arial"/>
          <w:sz w:val="20"/>
          <w:szCs w:val="20"/>
        </w:rPr>
        <w:t>StartTech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na najlepszy </w:t>
      </w:r>
      <w:proofErr w:type="spellStart"/>
      <w:r>
        <w:rPr>
          <w:rFonts w:ascii="Arial" w:eastAsia="Arial" w:hAnsi="Arial" w:cs="Arial"/>
          <w:sz w:val="20"/>
          <w:szCs w:val="20"/>
        </w:rPr>
        <w:t>startup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ICT oraz zajął trzecie miejsce w konkursie </w:t>
      </w:r>
      <w:proofErr w:type="spellStart"/>
      <w:r>
        <w:rPr>
          <w:rFonts w:ascii="Arial" w:eastAsia="Arial" w:hAnsi="Arial" w:cs="Arial"/>
          <w:sz w:val="20"/>
          <w:szCs w:val="20"/>
        </w:rPr>
        <w:t>Startup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Hub Warsaw 17. </w:t>
      </w:r>
      <w:proofErr w:type="spellStart"/>
      <w:r>
        <w:rPr>
          <w:rFonts w:ascii="Arial" w:eastAsia="Arial" w:hAnsi="Arial" w:cs="Arial"/>
          <w:sz w:val="20"/>
          <w:szCs w:val="20"/>
        </w:rPr>
        <w:t>Start-up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jest również polskim zwycięzcą kategorii </w:t>
      </w:r>
      <w:proofErr w:type="spellStart"/>
      <w:r>
        <w:rPr>
          <w:rFonts w:ascii="Arial" w:eastAsia="Arial" w:hAnsi="Arial" w:cs="Arial"/>
          <w:sz w:val="20"/>
          <w:szCs w:val="20"/>
        </w:rPr>
        <w:t>Social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konkursu </w:t>
      </w:r>
      <w:proofErr w:type="spellStart"/>
      <w:r>
        <w:rPr>
          <w:rFonts w:ascii="Arial" w:eastAsia="Arial" w:hAnsi="Arial" w:cs="Arial"/>
          <w:sz w:val="20"/>
          <w:szCs w:val="20"/>
        </w:rPr>
        <w:t>StartUp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Europe </w:t>
      </w:r>
      <w:proofErr w:type="spellStart"/>
      <w:r>
        <w:rPr>
          <w:rFonts w:ascii="Arial" w:eastAsia="Arial" w:hAnsi="Arial" w:cs="Arial"/>
          <w:sz w:val="20"/>
          <w:szCs w:val="20"/>
        </w:rPr>
        <w:t>Awards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17, współorganizowanego przez Komisję Europejską oraz finalistą </w:t>
      </w:r>
      <w:proofErr w:type="spellStart"/>
      <w:r>
        <w:rPr>
          <w:rFonts w:ascii="Arial" w:eastAsia="Arial" w:hAnsi="Arial" w:cs="Arial"/>
          <w:sz w:val="20"/>
          <w:szCs w:val="20"/>
        </w:rPr>
        <w:t>Emerging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Europe </w:t>
      </w:r>
      <w:proofErr w:type="spellStart"/>
      <w:r>
        <w:rPr>
          <w:rFonts w:ascii="Arial" w:eastAsia="Arial" w:hAnsi="Arial" w:cs="Arial"/>
          <w:sz w:val="20"/>
          <w:szCs w:val="20"/>
        </w:rPr>
        <w:t>Awards</w:t>
      </w:r>
      <w:proofErr w:type="spellEnd"/>
      <w:r>
        <w:rPr>
          <w:rFonts w:ascii="Arial" w:eastAsia="Arial" w:hAnsi="Arial" w:cs="Arial"/>
          <w:sz w:val="20"/>
          <w:szCs w:val="20"/>
        </w:rPr>
        <w:t>.</w:t>
      </w:r>
    </w:p>
    <w:p w:rsidR="00C71EDC" w:rsidRDefault="00182128">
      <w:pPr>
        <w:spacing w:line="36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Więcej informacji: </w:t>
      </w:r>
    </w:p>
    <w:p w:rsidR="00C71EDC" w:rsidRDefault="004E703F">
      <w:pPr>
        <w:spacing w:line="360" w:lineRule="auto"/>
        <w:rPr>
          <w:rFonts w:ascii="Arial" w:eastAsia="Arial" w:hAnsi="Arial" w:cs="Arial"/>
          <w:color w:val="0563C1"/>
          <w:sz w:val="20"/>
          <w:szCs w:val="20"/>
          <w:u w:val="single"/>
        </w:rPr>
      </w:pPr>
      <w:hyperlink r:id="rId13">
        <w:r w:rsidR="00182128">
          <w:rPr>
            <w:rFonts w:ascii="Arial" w:eastAsia="Arial" w:hAnsi="Arial" w:cs="Arial"/>
            <w:color w:val="0563C1"/>
            <w:sz w:val="20"/>
            <w:szCs w:val="20"/>
            <w:u w:val="single"/>
          </w:rPr>
          <w:t>http://parrotone.com/</w:t>
        </w:r>
      </w:hyperlink>
    </w:p>
    <w:p w:rsidR="00C71EDC" w:rsidRDefault="004E703F">
      <w:pPr>
        <w:spacing w:line="360" w:lineRule="auto"/>
        <w:rPr>
          <w:rFonts w:ascii="Arial" w:eastAsia="Arial" w:hAnsi="Arial" w:cs="Arial"/>
          <w:sz w:val="20"/>
          <w:szCs w:val="20"/>
        </w:rPr>
      </w:pPr>
      <w:hyperlink r:id="rId14">
        <w:r w:rsidR="00182128">
          <w:rPr>
            <w:rFonts w:ascii="Arial" w:eastAsia="Arial" w:hAnsi="Arial" w:cs="Arial"/>
            <w:color w:val="0563C1"/>
            <w:sz w:val="20"/>
            <w:szCs w:val="20"/>
            <w:u w:val="single"/>
          </w:rPr>
          <w:t>https://www.facebook.com/oneparrot/</w:t>
        </w:r>
      </w:hyperlink>
    </w:p>
    <w:p w:rsidR="00C71EDC" w:rsidRDefault="004E703F">
      <w:pPr>
        <w:spacing w:line="360" w:lineRule="auto"/>
        <w:rPr>
          <w:rFonts w:ascii="Arial" w:eastAsia="Arial" w:hAnsi="Arial" w:cs="Arial"/>
          <w:sz w:val="20"/>
          <w:szCs w:val="20"/>
        </w:rPr>
      </w:pPr>
      <w:hyperlink r:id="rId15">
        <w:r w:rsidR="00182128">
          <w:rPr>
            <w:rFonts w:ascii="Arial" w:eastAsia="Arial" w:hAnsi="Arial" w:cs="Arial"/>
            <w:color w:val="0563C1"/>
            <w:sz w:val="20"/>
            <w:szCs w:val="20"/>
            <w:u w:val="single"/>
          </w:rPr>
          <w:t>https://www.youtube.com/channel/UC7J0Q5YR3O8sobVAsOuX6Ug/videos</w:t>
        </w:r>
      </w:hyperlink>
      <w:r w:rsidR="00182128">
        <w:rPr>
          <w:rFonts w:ascii="Arial" w:eastAsia="Arial" w:hAnsi="Arial" w:cs="Arial"/>
          <w:sz w:val="20"/>
          <w:szCs w:val="20"/>
        </w:rPr>
        <w:t xml:space="preserve"> </w:t>
      </w:r>
    </w:p>
    <w:sectPr w:rsidR="00C71EDC" w:rsidSect="004E703F">
      <w:headerReference w:type="default" r:id="rId16"/>
      <w:pgSz w:w="11906" w:h="16838"/>
      <w:pgMar w:top="1440" w:right="1440" w:bottom="1440" w:left="1440" w:header="708" w:footer="708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511B8" w:rsidRDefault="00A511B8">
      <w:pPr>
        <w:spacing w:after="0" w:line="240" w:lineRule="auto"/>
      </w:pPr>
      <w:r>
        <w:separator/>
      </w:r>
    </w:p>
  </w:endnote>
  <w:endnote w:type="continuationSeparator" w:id="0">
    <w:p w:rsidR="00A511B8" w:rsidRDefault="00A511B8">
      <w:pPr>
        <w:spacing w:after="0" w:line="240" w:lineRule="auto"/>
      </w:pPr>
      <w:r>
        <w:continuationSeparator/>
      </w:r>
    </w:p>
  </w:endnote>
  <w:endnote w:type="continuationNotice" w:id="1">
    <w:p w:rsidR="00A511B8" w:rsidRDefault="00A511B8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511B8" w:rsidRDefault="00A511B8">
      <w:pPr>
        <w:spacing w:after="0" w:line="240" w:lineRule="auto"/>
      </w:pPr>
      <w:r>
        <w:separator/>
      </w:r>
    </w:p>
  </w:footnote>
  <w:footnote w:type="continuationSeparator" w:id="0">
    <w:p w:rsidR="00A511B8" w:rsidRDefault="00A511B8">
      <w:pPr>
        <w:spacing w:after="0" w:line="240" w:lineRule="auto"/>
      </w:pPr>
      <w:r>
        <w:continuationSeparator/>
      </w:r>
    </w:p>
  </w:footnote>
  <w:footnote w:type="continuationNotice" w:id="1">
    <w:p w:rsidR="00A511B8" w:rsidRDefault="00A511B8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71EDC" w:rsidRDefault="00BB0D7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>
          <wp:extent cx="982980" cy="1145334"/>
          <wp:effectExtent l="0" t="0" r="762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hado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6878" cy="1149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71EDC" w:rsidRDefault="00C71ED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K2tDQyNjMxtzQ0MTNW0lEKTi0uzszPAykwqgUADXRtAywAAAA="/>
  </w:docVars>
  <w:rsids>
    <w:rsidRoot w:val="00C71EDC"/>
    <w:rsid w:val="00003E45"/>
    <w:rsid w:val="00013896"/>
    <w:rsid w:val="000179B2"/>
    <w:rsid w:val="000217CA"/>
    <w:rsid w:val="000231D6"/>
    <w:rsid w:val="000257AD"/>
    <w:rsid w:val="000315A4"/>
    <w:rsid w:val="00031D09"/>
    <w:rsid w:val="0003448B"/>
    <w:rsid w:val="00051732"/>
    <w:rsid w:val="0005190A"/>
    <w:rsid w:val="00053755"/>
    <w:rsid w:val="000551B0"/>
    <w:rsid w:val="000621DE"/>
    <w:rsid w:val="00062579"/>
    <w:rsid w:val="0006789F"/>
    <w:rsid w:val="00073C32"/>
    <w:rsid w:val="000802A5"/>
    <w:rsid w:val="00084616"/>
    <w:rsid w:val="0008594F"/>
    <w:rsid w:val="000904BD"/>
    <w:rsid w:val="000939C5"/>
    <w:rsid w:val="000A18FE"/>
    <w:rsid w:val="000A456D"/>
    <w:rsid w:val="000B2234"/>
    <w:rsid w:val="000B265A"/>
    <w:rsid w:val="000C196D"/>
    <w:rsid w:val="000C37F4"/>
    <w:rsid w:val="000D1E85"/>
    <w:rsid w:val="000D522A"/>
    <w:rsid w:val="000E05B5"/>
    <w:rsid w:val="000F2C15"/>
    <w:rsid w:val="001011A0"/>
    <w:rsid w:val="00101E6C"/>
    <w:rsid w:val="001168E8"/>
    <w:rsid w:val="001302A0"/>
    <w:rsid w:val="00130D20"/>
    <w:rsid w:val="00136453"/>
    <w:rsid w:val="00146547"/>
    <w:rsid w:val="00151B69"/>
    <w:rsid w:val="0015247B"/>
    <w:rsid w:val="001543AB"/>
    <w:rsid w:val="00157744"/>
    <w:rsid w:val="001665A1"/>
    <w:rsid w:val="00173F06"/>
    <w:rsid w:val="00175A1E"/>
    <w:rsid w:val="001772A8"/>
    <w:rsid w:val="00182128"/>
    <w:rsid w:val="00192F80"/>
    <w:rsid w:val="001A06D2"/>
    <w:rsid w:val="001A2A30"/>
    <w:rsid w:val="001B2DC3"/>
    <w:rsid w:val="001B3443"/>
    <w:rsid w:val="001B489C"/>
    <w:rsid w:val="001C22C7"/>
    <w:rsid w:val="001C3571"/>
    <w:rsid w:val="001C5868"/>
    <w:rsid w:val="001C74D9"/>
    <w:rsid w:val="001D0FB6"/>
    <w:rsid w:val="001D17BB"/>
    <w:rsid w:val="001D1F2C"/>
    <w:rsid w:val="001D3522"/>
    <w:rsid w:val="001D487D"/>
    <w:rsid w:val="001E63FD"/>
    <w:rsid w:val="001E655E"/>
    <w:rsid w:val="001E7C3C"/>
    <w:rsid w:val="001F68A9"/>
    <w:rsid w:val="00213B5C"/>
    <w:rsid w:val="00221735"/>
    <w:rsid w:val="00222434"/>
    <w:rsid w:val="002277A6"/>
    <w:rsid w:val="00230A10"/>
    <w:rsid w:val="00242696"/>
    <w:rsid w:val="00244091"/>
    <w:rsid w:val="002465E6"/>
    <w:rsid w:val="00246DDA"/>
    <w:rsid w:val="00250EC1"/>
    <w:rsid w:val="00255BE5"/>
    <w:rsid w:val="00256EDC"/>
    <w:rsid w:val="00257D5B"/>
    <w:rsid w:val="00261778"/>
    <w:rsid w:val="002715B5"/>
    <w:rsid w:val="002826BD"/>
    <w:rsid w:val="0028369F"/>
    <w:rsid w:val="00285053"/>
    <w:rsid w:val="00290997"/>
    <w:rsid w:val="002963B3"/>
    <w:rsid w:val="002A0825"/>
    <w:rsid w:val="002A3D58"/>
    <w:rsid w:val="002A4434"/>
    <w:rsid w:val="002A56E8"/>
    <w:rsid w:val="002C07B3"/>
    <w:rsid w:val="002C195A"/>
    <w:rsid w:val="002C1CE0"/>
    <w:rsid w:val="002D0767"/>
    <w:rsid w:val="002D3764"/>
    <w:rsid w:val="002D3779"/>
    <w:rsid w:val="002E62E4"/>
    <w:rsid w:val="002E79A4"/>
    <w:rsid w:val="002F4CC2"/>
    <w:rsid w:val="002F7618"/>
    <w:rsid w:val="00300C27"/>
    <w:rsid w:val="00302D8F"/>
    <w:rsid w:val="00303307"/>
    <w:rsid w:val="0030364B"/>
    <w:rsid w:val="00312DDA"/>
    <w:rsid w:val="00321D75"/>
    <w:rsid w:val="003228D1"/>
    <w:rsid w:val="00327C45"/>
    <w:rsid w:val="0033516D"/>
    <w:rsid w:val="0034385F"/>
    <w:rsid w:val="00355A13"/>
    <w:rsid w:val="00361F9B"/>
    <w:rsid w:val="003645EC"/>
    <w:rsid w:val="00366B23"/>
    <w:rsid w:val="00372186"/>
    <w:rsid w:val="00372808"/>
    <w:rsid w:val="00382BF3"/>
    <w:rsid w:val="003A2ED2"/>
    <w:rsid w:val="003B1688"/>
    <w:rsid w:val="003B6D97"/>
    <w:rsid w:val="003C6578"/>
    <w:rsid w:val="003C7440"/>
    <w:rsid w:val="003D12C3"/>
    <w:rsid w:val="003D1586"/>
    <w:rsid w:val="003D2511"/>
    <w:rsid w:val="003D62B4"/>
    <w:rsid w:val="003E3519"/>
    <w:rsid w:val="003F3E48"/>
    <w:rsid w:val="00401DB4"/>
    <w:rsid w:val="00403190"/>
    <w:rsid w:val="0040346F"/>
    <w:rsid w:val="0042116E"/>
    <w:rsid w:val="00421AD2"/>
    <w:rsid w:val="00423C1D"/>
    <w:rsid w:val="00430C8C"/>
    <w:rsid w:val="0043385D"/>
    <w:rsid w:val="00433BC6"/>
    <w:rsid w:val="0044009F"/>
    <w:rsid w:val="00440D22"/>
    <w:rsid w:val="004443BA"/>
    <w:rsid w:val="00446A7C"/>
    <w:rsid w:val="0045324D"/>
    <w:rsid w:val="00455A09"/>
    <w:rsid w:val="00462AE8"/>
    <w:rsid w:val="0046409A"/>
    <w:rsid w:val="00480753"/>
    <w:rsid w:val="0048104A"/>
    <w:rsid w:val="00487D04"/>
    <w:rsid w:val="00493FD1"/>
    <w:rsid w:val="004A48CD"/>
    <w:rsid w:val="004A6447"/>
    <w:rsid w:val="004B210E"/>
    <w:rsid w:val="004C4B57"/>
    <w:rsid w:val="004C50EA"/>
    <w:rsid w:val="004D25CF"/>
    <w:rsid w:val="004D4915"/>
    <w:rsid w:val="004E3937"/>
    <w:rsid w:val="004E6C31"/>
    <w:rsid w:val="004E703F"/>
    <w:rsid w:val="004F09A8"/>
    <w:rsid w:val="004F1280"/>
    <w:rsid w:val="004F22D2"/>
    <w:rsid w:val="004F4701"/>
    <w:rsid w:val="00505836"/>
    <w:rsid w:val="0050729D"/>
    <w:rsid w:val="005129A3"/>
    <w:rsid w:val="00516830"/>
    <w:rsid w:val="00516E78"/>
    <w:rsid w:val="00522CA3"/>
    <w:rsid w:val="005258ED"/>
    <w:rsid w:val="005267B6"/>
    <w:rsid w:val="00531702"/>
    <w:rsid w:val="0053622A"/>
    <w:rsid w:val="005475A5"/>
    <w:rsid w:val="005548C0"/>
    <w:rsid w:val="00556CAD"/>
    <w:rsid w:val="005619DF"/>
    <w:rsid w:val="00562084"/>
    <w:rsid w:val="00572533"/>
    <w:rsid w:val="00573D72"/>
    <w:rsid w:val="00583E72"/>
    <w:rsid w:val="00585D77"/>
    <w:rsid w:val="005941FF"/>
    <w:rsid w:val="00597A9A"/>
    <w:rsid w:val="00597D07"/>
    <w:rsid w:val="005A0F45"/>
    <w:rsid w:val="005A2663"/>
    <w:rsid w:val="005A5880"/>
    <w:rsid w:val="005B675C"/>
    <w:rsid w:val="005C13B1"/>
    <w:rsid w:val="005C1F9F"/>
    <w:rsid w:val="005C3D3F"/>
    <w:rsid w:val="005C6EEE"/>
    <w:rsid w:val="005E533B"/>
    <w:rsid w:val="00603B63"/>
    <w:rsid w:val="00604D40"/>
    <w:rsid w:val="006055FB"/>
    <w:rsid w:val="0060717C"/>
    <w:rsid w:val="006120B6"/>
    <w:rsid w:val="00614665"/>
    <w:rsid w:val="00626D3A"/>
    <w:rsid w:val="00675AB0"/>
    <w:rsid w:val="0067627C"/>
    <w:rsid w:val="00676395"/>
    <w:rsid w:val="00677CC7"/>
    <w:rsid w:val="0068084F"/>
    <w:rsid w:val="006943AD"/>
    <w:rsid w:val="006949E3"/>
    <w:rsid w:val="006B06D4"/>
    <w:rsid w:val="006B5414"/>
    <w:rsid w:val="006C331B"/>
    <w:rsid w:val="006C3637"/>
    <w:rsid w:val="006C5CC6"/>
    <w:rsid w:val="006C6E1B"/>
    <w:rsid w:val="006D5CB8"/>
    <w:rsid w:val="006E020E"/>
    <w:rsid w:val="006E2D45"/>
    <w:rsid w:val="006E6EC9"/>
    <w:rsid w:val="00700CF1"/>
    <w:rsid w:val="00702E7D"/>
    <w:rsid w:val="00714213"/>
    <w:rsid w:val="007250DB"/>
    <w:rsid w:val="00727C64"/>
    <w:rsid w:val="007300A2"/>
    <w:rsid w:val="0074118C"/>
    <w:rsid w:val="0074150D"/>
    <w:rsid w:val="00742749"/>
    <w:rsid w:val="00753906"/>
    <w:rsid w:val="00755BFC"/>
    <w:rsid w:val="00764F49"/>
    <w:rsid w:val="0077346A"/>
    <w:rsid w:val="00782807"/>
    <w:rsid w:val="007834D8"/>
    <w:rsid w:val="007853BF"/>
    <w:rsid w:val="00794680"/>
    <w:rsid w:val="007957D2"/>
    <w:rsid w:val="007959A4"/>
    <w:rsid w:val="0079700D"/>
    <w:rsid w:val="007A4B23"/>
    <w:rsid w:val="007B573B"/>
    <w:rsid w:val="007C0DC3"/>
    <w:rsid w:val="007C2C53"/>
    <w:rsid w:val="007D0BD7"/>
    <w:rsid w:val="007D0EB2"/>
    <w:rsid w:val="007D7F5C"/>
    <w:rsid w:val="007E12D4"/>
    <w:rsid w:val="007E3661"/>
    <w:rsid w:val="007E37B7"/>
    <w:rsid w:val="007E3BBB"/>
    <w:rsid w:val="007E3EEF"/>
    <w:rsid w:val="007E6C95"/>
    <w:rsid w:val="007F19A8"/>
    <w:rsid w:val="007F2F69"/>
    <w:rsid w:val="007F46C8"/>
    <w:rsid w:val="007F56B7"/>
    <w:rsid w:val="00800001"/>
    <w:rsid w:val="00801FDA"/>
    <w:rsid w:val="00802C74"/>
    <w:rsid w:val="00803C3A"/>
    <w:rsid w:val="00805EE0"/>
    <w:rsid w:val="00810F22"/>
    <w:rsid w:val="00811C30"/>
    <w:rsid w:val="00812387"/>
    <w:rsid w:val="008231DA"/>
    <w:rsid w:val="00823316"/>
    <w:rsid w:val="00825B91"/>
    <w:rsid w:val="00831C5F"/>
    <w:rsid w:val="00841EC2"/>
    <w:rsid w:val="00842703"/>
    <w:rsid w:val="00846658"/>
    <w:rsid w:val="00846A3C"/>
    <w:rsid w:val="0085007F"/>
    <w:rsid w:val="00853172"/>
    <w:rsid w:val="00861842"/>
    <w:rsid w:val="00861FB4"/>
    <w:rsid w:val="0086350A"/>
    <w:rsid w:val="008749C0"/>
    <w:rsid w:val="008755D1"/>
    <w:rsid w:val="008A0AF6"/>
    <w:rsid w:val="008A111E"/>
    <w:rsid w:val="008A3166"/>
    <w:rsid w:val="008A6BA8"/>
    <w:rsid w:val="008B2B24"/>
    <w:rsid w:val="008B37B0"/>
    <w:rsid w:val="008B54B5"/>
    <w:rsid w:val="008B70FE"/>
    <w:rsid w:val="008C0C7F"/>
    <w:rsid w:val="008C25AB"/>
    <w:rsid w:val="008C4188"/>
    <w:rsid w:val="008C47D5"/>
    <w:rsid w:val="008C4EF4"/>
    <w:rsid w:val="008C64BD"/>
    <w:rsid w:val="008C7D0C"/>
    <w:rsid w:val="008D63BA"/>
    <w:rsid w:val="008D7459"/>
    <w:rsid w:val="008F4463"/>
    <w:rsid w:val="00904354"/>
    <w:rsid w:val="00906762"/>
    <w:rsid w:val="00913BBA"/>
    <w:rsid w:val="00915DBC"/>
    <w:rsid w:val="009357DC"/>
    <w:rsid w:val="00941506"/>
    <w:rsid w:val="00945B56"/>
    <w:rsid w:val="00946EC8"/>
    <w:rsid w:val="0095097D"/>
    <w:rsid w:val="00953DCD"/>
    <w:rsid w:val="0095745C"/>
    <w:rsid w:val="00962949"/>
    <w:rsid w:val="00967ACF"/>
    <w:rsid w:val="0097229E"/>
    <w:rsid w:val="00976127"/>
    <w:rsid w:val="00982C8A"/>
    <w:rsid w:val="00996759"/>
    <w:rsid w:val="009A60CA"/>
    <w:rsid w:val="009B1817"/>
    <w:rsid w:val="009B2410"/>
    <w:rsid w:val="009B3A54"/>
    <w:rsid w:val="009C247C"/>
    <w:rsid w:val="009C3430"/>
    <w:rsid w:val="009D2D36"/>
    <w:rsid w:val="009D35E7"/>
    <w:rsid w:val="009D492B"/>
    <w:rsid w:val="009E258A"/>
    <w:rsid w:val="009E3648"/>
    <w:rsid w:val="009E7953"/>
    <w:rsid w:val="009F0175"/>
    <w:rsid w:val="009F244D"/>
    <w:rsid w:val="009F39A4"/>
    <w:rsid w:val="00A14539"/>
    <w:rsid w:val="00A15D93"/>
    <w:rsid w:val="00A230EE"/>
    <w:rsid w:val="00A258AF"/>
    <w:rsid w:val="00A409DE"/>
    <w:rsid w:val="00A44647"/>
    <w:rsid w:val="00A44A0C"/>
    <w:rsid w:val="00A45705"/>
    <w:rsid w:val="00A511B8"/>
    <w:rsid w:val="00A613C9"/>
    <w:rsid w:val="00A71704"/>
    <w:rsid w:val="00A725E0"/>
    <w:rsid w:val="00A72E03"/>
    <w:rsid w:val="00A8167B"/>
    <w:rsid w:val="00A85EFA"/>
    <w:rsid w:val="00A94667"/>
    <w:rsid w:val="00A96B73"/>
    <w:rsid w:val="00AA10B1"/>
    <w:rsid w:val="00AA261A"/>
    <w:rsid w:val="00AB1F00"/>
    <w:rsid w:val="00AB1FD3"/>
    <w:rsid w:val="00AC189E"/>
    <w:rsid w:val="00AC354B"/>
    <w:rsid w:val="00AC6A9A"/>
    <w:rsid w:val="00AC7F8F"/>
    <w:rsid w:val="00AD3215"/>
    <w:rsid w:val="00AF0AB7"/>
    <w:rsid w:val="00AF42E6"/>
    <w:rsid w:val="00B0648E"/>
    <w:rsid w:val="00B07387"/>
    <w:rsid w:val="00B15DED"/>
    <w:rsid w:val="00B165DC"/>
    <w:rsid w:val="00B17117"/>
    <w:rsid w:val="00B256BB"/>
    <w:rsid w:val="00B25726"/>
    <w:rsid w:val="00B30606"/>
    <w:rsid w:val="00B32898"/>
    <w:rsid w:val="00B33027"/>
    <w:rsid w:val="00B33939"/>
    <w:rsid w:val="00B466C8"/>
    <w:rsid w:val="00B55AF9"/>
    <w:rsid w:val="00B57D3E"/>
    <w:rsid w:val="00B62050"/>
    <w:rsid w:val="00B62C67"/>
    <w:rsid w:val="00B65C48"/>
    <w:rsid w:val="00B721D1"/>
    <w:rsid w:val="00B743AC"/>
    <w:rsid w:val="00B74D67"/>
    <w:rsid w:val="00B8186A"/>
    <w:rsid w:val="00B84D9B"/>
    <w:rsid w:val="00B85BBC"/>
    <w:rsid w:val="00B87E82"/>
    <w:rsid w:val="00B933EB"/>
    <w:rsid w:val="00B96153"/>
    <w:rsid w:val="00BB0D77"/>
    <w:rsid w:val="00BC1F10"/>
    <w:rsid w:val="00BC2218"/>
    <w:rsid w:val="00BD2AFB"/>
    <w:rsid w:val="00BD2D2C"/>
    <w:rsid w:val="00BD38D7"/>
    <w:rsid w:val="00BD5032"/>
    <w:rsid w:val="00BD6B8E"/>
    <w:rsid w:val="00BE4514"/>
    <w:rsid w:val="00BE76F3"/>
    <w:rsid w:val="00C0529E"/>
    <w:rsid w:val="00C10641"/>
    <w:rsid w:val="00C138DB"/>
    <w:rsid w:val="00C13EF7"/>
    <w:rsid w:val="00C1729F"/>
    <w:rsid w:val="00C17EC0"/>
    <w:rsid w:val="00C336F9"/>
    <w:rsid w:val="00C3517D"/>
    <w:rsid w:val="00C441E8"/>
    <w:rsid w:val="00C456C7"/>
    <w:rsid w:val="00C46878"/>
    <w:rsid w:val="00C50A5F"/>
    <w:rsid w:val="00C521F4"/>
    <w:rsid w:val="00C53114"/>
    <w:rsid w:val="00C572C7"/>
    <w:rsid w:val="00C62554"/>
    <w:rsid w:val="00C626B2"/>
    <w:rsid w:val="00C66CCC"/>
    <w:rsid w:val="00C701EA"/>
    <w:rsid w:val="00C71EDC"/>
    <w:rsid w:val="00C728FD"/>
    <w:rsid w:val="00C76B6F"/>
    <w:rsid w:val="00C77844"/>
    <w:rsid w:val="00C85025"/>
    <w:rsid w:val="00C8572E"/>
    <w:rsid w:val="00C91E70"/>
    <w:rsid w:val="00C94221"/>
    <w:rsid w:val="00CA6C8E"/>
    <w:rsid w:val="00CA7FE6"/>
    <w:rsid w:val="00CB01CA"/>
    <w:rsid w:val="00CB5313"/>
    <w:rsid w:val="00CB7A20"/>
    <w:rsid w:val="00CD6DD1"/>
    <w:rsid w:val="00CF5133"/>
    <w:rsid w:val="00D059A8"/>
    <w:rsid w:val="00D05CB2"/>
    <w:rsid w:val="00D1132B"/>
    <w:rsid w:val="00D207A5"/>
    <w:rsid w:val="00D23DCB"/>
    <w:rsid w:val="00D2487E"/>
    <w:rsid w:val="00D46FB9"/>
    <w:rsid w:val="00D5505F"/>
    <w:rsid w:val="00D75F4C"/>
    <w:rsid w:val="00D84137"/>
    <w:rsid w:val="00D85B6A"/>
    <w:rsid w:val="00D869C9"/>
    <w:rsid w:val="00D87D3D"/>
    <w:rsid w:val="00D92A8E"/>
    <w:rsid w:val="00D94CC5"/>
    <w:rsid w:val="00DB331C"/>
    <w:rsid w:val="00DC10E9"/>
    <w:rsid w:val="00DC43CD"/>
    <w:rsid w:val="00DC4FCE"/>
    <w:rsid w:val="00DD1049"/>
    <w:rsid w:val="00DD330E"/>
    <w:rsid w:val="00DD397B"/>
    <w:rsid w:val="00DE0910"/>
    <w:rsid w:val="00DE4A4E"/>
    <w:rsid w:val="00DE53EF"/>
    <w:rsid w:val="00DF6EEA"/>
    <w:rsid w:val="00E0388D"/>
    <w:rsid w:val="00E25054"/>
    <w:rsid w:val="00E32906"/>
    <w:rsid w:val="00E36C05"/>
    <w:rsid w:val="00E41281"/>
    <w:rsid w:val="00E41F25"/>
    <w:rsid w:val="00E54B81"/>
    <w:rsid w:val="00E559E0"/>
    <w:rsid w:val="00E56E60"/>
    <w:rsid w:val="00E57FE5"/>
    <w:rsid w:val="00E60242"/>
    <w:rsid w:val="00E606BD"/>
    <w:rsid w:val="00E65FDC"/>
    <w:rsid w:val="00E67CA0"/>
    <w:rsid w:val="00E74BDE"/>
    <w:rsid w:val="00E77862"/>
    <w:rsid w:val="00E82ABF"/>
    <w:rsid w:val="00E9053B"/>
    <w:rsid w:val="00EA0087"/>
    <w:rsid w:val="00EA0160"/>
    <w:rsid w:val="00EA0795"/>
    <w:rsid w:val="00EA2846"/>
    <w:rsid w:val="00EB5724"/>
    <w:rsid w:val="00EC1441"/>
    <w:rsid w:val="00EC3132"/>
    <w:rsid w:val="00EC652B"/>
    <w:rsid w:val="00ED6A0D"/>
    <w:rsid w:val="00EE12AF"/>
    <w:rsid w:val="00EE32AB"/>
    <w:rsid w:val="00EE4E18"/>
    <w:rsid w:val="00EF4A45"/>
    <w:rsid w:val="00EF7F43"/>
    <w:rsid w:val="00F16244"/>
    <w:rsid w:val="00F16246"/>
    <w:rsid w:val="00F22E5B"/>
    <w:rsid w:val="00F25F3C"/>
    <w:rsid w:val="00F37EB8"/>
    <w:rsid w:val="00F45F95"/>
    <w:rsid w:val="00F502CE"/>
    <w:rsid w:val="00F51A45"/>
    <w:rsid w:val="00F60507"/>
    <w:rsid w:val="00F6150F"/>
    <w:rsid w:val="00F637EC"/>
    <w:rsid w:val="00F800E3"/>
    <w:rsid w:val="00F825B5"/>
    <w:rsid w:val="00F8261B"/>
    <w:rsid w:val="00F95E1E"/>
    <w:rsid w:val="00FB2819"/>
    <w:rsid w:val="00FB2B7D"/>
    <w:rsid w:val="00FB5AAB"/>
    <w:rsid w:val="00FB7A8D"/>
    <w:rsid w:val="00FC0D0F"/>
    <w:rsid w:val="00FC4F55"/>
    <w:rsid w:val="00FC6053"/>
    <w:rsid w:val="00FC6A76"/>
    <w:rsid w:val="00FD0FA2"/>
    <w:rsid w:val="00FD44BF"/>
    <w:rsid w:val="00FE655E"/>
    <w:rsid w:val="00FE67AD"/>
    <w:rsid w:val="00FE67AE"/>
    <w:rsid w:val="00FE6FA0"/>
    <w:rsid w:val="00FF2E09"/>
    <w:rsid w:val="00FF7529"/>
    <w:rsid w:val="5CEF014A"/>
    <w:rsid w:val="5D3E096E"/>
    <w:rsid w:val="7AFA19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E703F"/>
  </w:style>
  <w:style w:type="paragraph" w:styleId="Nagwek1">
    <w:name w:val="heading 1"/>
    <w:basedOn w:val="Normalny"/>
    <w:next w:val="Normalny"/>
    <w:uiPriority w:val="9"/>
    <w:qFormat/>
    <w:rsid w:val="004E703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4E703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4E703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4E703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4E703F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4E703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rsid w:val="004E703F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3">
    <w:name w:val="Table Normal3"/>
    <w:rsid w:val="001302A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cze">
    <w:name w:val="Hyperlink"/>
    <w:basedOn w:val="Domylnaczcionkaakapitu"/>
    <w:uiPriority w:val="99"/>
    <w:unhideWhenUsed/>
    <w:rsid w:val="004E703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5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85CF1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rsid w:val="007D3927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8080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8080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8080D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1BE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1BE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1BE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1BE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1BE4"/>
    <w:rPr>
      <w:b/>
      <w:bCs/>
      <w:sz w:val="20"/>
      <w:szCs w:val="20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3F5CB4"/>
    <w:rPr>
      <w:color w:val="808080"/>
      <w:shd w:val="clear" w:color="auto" w:fill="E6E6E6"/>
    </w:rPr>
  </w:style>
  <w:style w:type="paragraph" w:styleId="Nagwek">
    <w:name w:val="header"/>
    <w:basedOn w:val="Normalny"/>
    <w:link w:val="NagwekZnak"/>
    <w:uiPriority w:val="99"/>
    <w:unhideWhenUsed/>
    <w:rsid w:val="00CC32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C329B"/>
  </w:style>
  <w:style w:type="paragraph" w:styleId="Stopka">
    <w:name w:val="footer"/>
    <w:basedOn w:val="Normalny"/>
    <w:link w:val="StopkaZnak"/>
    <w:uiPriority w:val="99"/>
    <w:unhideWhenUsed/>
    <w:rsid w:val="00CC32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C329B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930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930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93081"/>
    <w:rPr>
      <w:vertAlign w:val="superscript"/>
    </w:rPr>
  </w:style>
  <w:style w:type="character" w:customStyle="1" w:styleId="InternetLink">
    <w:name w:val="Internet Link"/>
    <w:rsid w:val="00BB6249"/>
    <w:rPr>
      <w:rFonts w:cs="Times New Roman"/>
      <w:color w:val="0000FF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AF4A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Normalny"/>
    <w:next w:val="Normalny"/>
    <w:uiPriority w:val="11"/>
    <w:qFormat/>
    <w:rsid w:val="004E703F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TableNormal1">
    <w:name w:val="Table Normal1"/>
    <w:rsid w:val="007E12D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rsid w:val="007E12D4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parrotone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www.youtube.com/channel/UC7J0Q5YR3O8sobVAsOuX6Ug/videos" TargetMode="Externa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facebook.com/oneparro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3F6CEFFA266DC44B3164A8951546970" ma:contentTypeVersion="10" ma:contentTypeDescription="Utwórz nowy dokument." ma:contentTypeScope="" ma:versionID="65f4778e49e4541127bcc9737abee318">
  <xsd:schema xmlns:xsd="http://www.w3.org/2001/XMLSchema" xmlns:xs="http://www.w3.org/2001/XMLSchema" xmlns:p="http://schemas.microsoft.com/office/2006/metadata/properties" xmlns:ns2="f5b3261c-7d23-4a38-9cf0-ee13ea5b8e4b" xmlns:ns3="c7befddc-efe9-4706-a898-06a989949f17" targetNamespace="http://schemas.microsoft.com/office/2006/metadata/properties" ma:root="true" ma:fieldsID="1408ec18e2d3c408d66f84931c71c851" ns2:_="" ns3:_="">
    <xsd:import namespace="f5b3261c-7d23-4a38-9cf0-ee13ea5b8e4b"/>
    <xsd:import namespace="c7befddc-efe9-4706-a898-06a989949f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b3261c-7d23-4a38-9cf0-ee13ea5b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befddc-efe9-4706-a898-06a989949f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48CF2-D5EA-4FAB-84AA-1AB11F8DF1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D8067A-BD7A-4059-8D70-D73B2374B9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b3261c-7d23-4a38-9cf0-ee13ea5b8e4b"/>
    <ds:schemaRef ds:uri="c7befddc-efe9-4706-a898-06a989949f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7F1A76-2152-49F5-BFB3-17EA8A418A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28EEFE-67A3-45AF-9DF1-8D1EBD680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8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Links>
    <vt:vector size="18" baseType="variant">
      <vt:variant>
        <vt:i4>2752569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channel/UC7J0Q5YR3O8sobVAsOuX6Ug/videos</vt:lpwstr>
      </vt:variant>
      <vt:variant>
        <vt:lpwstr/>
      </vt:variant>
      <vt:variant>
        <vt:i4>2818085</vt:i4>
      </vt:variant>
      <vt:variant>
        <vt:i4>3</vt:i4>
      </vt:variant>
      <vt:variant>
        <vt:i4>0</vt:i4>
      </vt:variant>
      <vt:variant>
        <vt:i4>5</vt:i4>
      </vt:variant>
      <vt:variant>
        <vt:lpwstr>https://www.facebook.com/oneparrot/</vt:lpwstr>
      </vt:variant>
      <vt:variant>
        <vt:lpwstr/>
      </vt:variant>
      <vt:variant>
        <vt:i4>4325441</vt:i4>
      </vt:variant>
      <vt:variant>
        <vt:i4>0</vt:i4>
      </vt:variant>
      <vt:variant>
        <vt:i4>0</vt:i4>
      </vt:variant>
      <vt:variant>
        <vt:i4>5</vt:i4>
      </vt:variant>
      <vt:variant>
        <vt:lpwstr>http://parrotone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Dembicki</dc:creator>
  <cp:lastModifiedBy>SK</cp:lastModifiedBy>
  <cp:revision>2</cp:revision>
  <dcterms:created xsi:type="dcterms:W3CDTF">2019-06-24T19:19:00Z</dcterms:created>
  <dcterms:modified xsi:type="dcterms:W3CDTF">2019-06-2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F6CEFFA266DC44B3164A8951546970</vt:lpwstr>
  </property>
  <property fmtid="{D5CDD505-2E9C-101B-9397-08002B2CF9AE}" pid="3" name="AuthorIds_UIVersion_26624">
    <vt:lpwstr>4770</vt:lpwstr>
  </property>
  <property fmtid="{D5CDD505-2E9C-101B-9397-08002B2CF9AE}" pid="4" name="AuthorIds_UIVersion_32768">
    <vt:lpwstr>4770</vt:lpwstr>
  </property>
</Properties>
</file>